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D8CF7" w14:textId="7D5C186A" w:rsidR="00990956" w:rsidRPr="003658BE" w:rsidRDefault="00B652A8" w:rsidP="008F58FA">
      <w:pPr>
        <w:pStyle w:val="Default"/>
        <w:jc w:val="center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softHyphen/>
      </w:r>
      <w:r w:rsidR="003D0234" w:rsidRPr="003658BE">
        <w:rPr>
          <w:rFonts w:ascii="Calibri" w:hAnsi="Calibri" w:cs="Calibri"/>
          <w:b/>
          <w:bCs/>
          <w:sz w:val="36"/>
          <w:szCs w:val="36"/>
        </w:rPr>
        <w:t>NOA FISHER</w:t>
      </w:r>
    </w:p>
    <w:p w14:paraId="2F25D286" w14:textId="77777777" w:rsidR="00990956" w:rsidRPr="001F79FB" w:rsidRDefault="00990956" w:rsidP="008F58FA">
      <w:pPr>
        <w:pStyle w:val="Default"/>
        <w:jc w:val="center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sz w:val="20"/>
          <w:szCs w:val="20"/>
        </w:rPr>
        <w:t>Madrid, Spain</w:t>
      </w:r>
    </w:p>
    <w:p w14:paraId="3DBD844C" w14:textId="2AEF2ACC" w:rsidR="008F58FA" w:rsidRPr="001F79FB" w:rsidRDefault="00990956" w:rsidP="008F58FA">
      <w:pPr>
        <w:pStyle w:val="Default"/>
        <w:ind w:left="-426"/>
        <w:jc w:val="center"/>
        <w:rPr>
          <w:rFonts w:ascii="Calibri" w:hAnsi="Calibri" w:cs="Calibri"/>
          <w:sz w:val="20"/>
          <w:szCs w:val="20"/>
          <w:lang w:val="en-GB"/>
        </w:rPr>
      </w:pPr>
      <w:r w:rsidRPr="001F79FB">
        <w:rPr>
          <w:rFonts w:ascii="Calibri" w:hAnsi="Calibri" w:cs="Calibri"/>
          <w:sz w:val="20"/>
          <w:szCs w:val="20"/>
        </w:rPr>
        <w:t xml:space="preserve">(+34) 123456789 | </w:t>
      </w:r>
      <w:hyperlink r:id="rId10" w:history="1">
        <w:r w:rsidR="00536012" w:rsidRPr="001F79FB">
          <w:rPr>
            <w:rStyle w:val="Hipervnculo"/>
            <w:rFonts w:ascii="Calibri" w:hAnsi="Calibri" w:cs="Calibri"/>
            <w:sz w:val="20"/>
            <w:szCs w:val="20"/>
          </w:rPr>
          <w:t>name.lname@student.ie.edu</w:t>
        </w:r>
      </w:hyperlink>
      <w:r w:rsidR="002F5184">
        <w:rPr>
          <w:rStyle w:val="Hipervnculo"/>
          <w:rFonts w:ascii="Calibri" w:hAnsi="Calibri" w:cs="Calibri"/>
          <w:sz w:val="20"/>
          <w:szCs w:val="20"/>
          <w:u w:val="none"/>
        </w:rPr>
        <w:t xml:space="preserve"> </w:t>
      </w:r>
      <w:r w:rsidR="002F5184" w:rsidRPr="002F5184">
        <w:rPr>
          <w:rStyle w:val="Hipervnculo"/>
          <w:rFonts w:ascii="Calibri" w:hAnsi="Calibri" w:cs="Calibri"/>
          <w:color w:val="auto"/>
          <w:sz w:val="20"/>
          <w:szCs w:val="20"/>
          <w:u w:val="none"/>
        </w:rPr>
        <w:t xml:space="preserve">| </w:t>
      </w:r>
      <w:r w:rsidR="008F58FA" w:rsidRPr="001F79FB">
        <w:rPr>
          <w:rFonts w:ascii="Calibri" w:hAnsi="Calibri" w:cs="Calibri"/>
          <w:sz w:val="20"/>
          <w:szCs w:val="20"/>
          <w:lang w:val="en-GB"/>
        </w:rPr>
        <w:t xml:space="preserve">LinkedIn </w:t>
      </w:r>
      <w:proofErr w:type="spellStart"/>
      <w:r w:rsidR="008F58FA" w:rsidRPr="001F79FB">
        <w:rPr>
          <w:rFonts w:ascii="Calibri" w:hAnsi="Calibri" w:cs="Calibri"/>
          <w:sz w:val="20"/>
          <w:szCs w:val="20"/>
          <w:lang w:val="en-GB"/>
        </w:rPr>
        <w:t>url</w:t>
      </w:r>
      <w:proofErr w:type="spellEnd"/>
    </w:p>
    <w:p w14:paraId="73F9C818" w14:textId="29625116" w:rsidR="00991950" w:rsidRPr="001F79FB" w:rsidRDefault="00991950" w:rsidP="008F58F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color w:val="000000"/>
          <w:sz w:val="20"/>
          <w:szCs w:val="20"/>
        </w:rPr>
        <w:t>Work Permits (if applicable and advantageous)</w:t>
      </w:r>
      <w:r w:rsidR="00F32703" w:rsidRPr="001F79FB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F32703" w:rsidRPr="001F79FB">
        <w:rPr>
          <w:rFonts w:ascii="Calibri" w:hAnsi="Calibri" w:cs="Calibri"/>
          <w:sz w:val="20"/>
          <w:szCs w:val="20"/>
        </w:rPr>
        <w:t>| Eligible to sign an internship agreement via IE University</w:t>
      </w:r>
    </w:p>
    <w:p w14:paraId="507E3EF9" w14:textId="77777777" w:rsidR="00990956" w:rsidRPr="001F79FB" w:rsidRDefault="00990956" w:rsidP="0099095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642B2D9" w14:textId="58E6A109" w:rsidR="00990956" w:rsidRPr="001F79FB" w:rsidRDefault="00A46F18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>SUMMARY</w:t>
      </w:r>
    </w:p>
    <w:p w14:paraId="2DFCB3FB" w14:textId="688C57E4" w:rsidR="0098712D" w:rsidRDefault="00EF704F" w:rsidP="006B1705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EF704F">
        <w:rPr>
          <w:rFonts w:ascii="Calibri" w:hAnsi="Calibri" w:cs="Calibri"/>
          <w:color w:val="auto"/>
          <w:sz w:val="20"/>
          <w:szCs w:val="20"/>
        </w:rPr>
        <w:t xml:space="preserve">Write two or three lines highlighting the key aspects about your profile and experience you want </w:t>
      </w:r>
      <w:r w:rsidR="00592906">
        <w:rPr>
          <w:rFonts w:ascii="Calibri" w:hAnsi="Calibri" w:cs="Calibri"/>
          <w:color w:val="auto"/>
          <w:sz w:val="20"/>
          <w:szCs w:val="20"/>
        </w:rPr>
        <w:t>your potential recruiter</w:t>
      </w:r>
      <w:r w:rsidRPr="00EF704F">
        <w:rPr>
          <w:rFonts w:ascii="Calibri" w:hAnsi="Calibri" w:cs="Calibri"/>
          <w:color w:val="auto"/>
          <w:sz w:val="20"/>
          <w:szCs w:val="20"/>
        </w:rPr>
        <w:t xml:space="preserve"> to know.</w:t>
      </w:r>
    </w:p>
    <w:p w14:paraId="52F20F37" w14:textId="77777777" w:rsidR="00EF704F" w:rsidRPr="001F79FB" w:rsidRDefault="00EF704F" w:rsidP="006B1705">
      <w:pPr>
        <w:pStyle w:val="Default"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52916B4A" w14:textId="77777777" w:rsidR="00990956" w:rsidRPr="001F79FB" w:rsidRDefault="00990956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EDUCATION </w:t>
      </w:r>
    </w:p>
    <w:p w14:paraId="2FCDDE2F" w14:textId="54F79FF0" w:rsidR="00990956" w:rsidRPr="001F79FB" w:rsidRDefault="00990956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IE </w:t>
      </w:r>
      <w:r w:rsidR="00443928" w:rsidRPr="001F79FB">
        <w:rPr>
          <w:rFonts w:ascii="Calibri" w:hAnsi="Calibri" w:cs="Calibri"/>
          <w:b/>
          <w:bCs/>
          <w:sz w:val="20"/>
          <w:szCs w:val="20"/>
        </w:rPr>
        <w:t>UNIVERSITY</w:t>
      </w:r>
      <w:r w:rsidR="00AF55C7" w:rsidRPr="001F79FB">
        <w:rPr>
          <w:rFonts w:ascii="Calibri" w:hAnsi="Calibri" w:cs="Calibri"/>
          <w:b/>
          <w:bCs/>
          <w:sz w:val="20"/>
          <w:szCs w:val="20"/>
        </w:rPr>
        <w:tab/>
      </w:r>
      <w:r w:rsidR="00A829AD" w:rsidRPr="001F79FB">
        <w:rPr>
          <w:rFonts w:ascii="Calibri" w:hAnsi="Calibri" w:cs="Calibri"/>
          <w:b/>
          <w:bCs/>
          <w:sz w:val="20"/>
          <w:szCs w:val="20"/>
        </w:rPr>
        <w:t>Madrid, Spain</w:t>
      </w:r>
    </w:p>
    <w:p w14:paraId="5575A4C0" w14:textId="16542A66" w:rsidR="00203B18" w:rsidRPr="001F79FB" w:rsidRDefault="003D0234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iCs/>
          <w:sz w:val="20"/>
          <w:szCs w:val="20"/>
        </w:rPr>
        <w:t xml:space="preserve">Dual </w:t>
      </w:r>
      <w:proofErr w:type="gramStart"/>
      <w:r w:rsidRPr="001F79FB">
        <w:rPr>
          <w:rFonts w:ascii="Calibri" w:hAnsi="Calibri" w:cs="Calibri"/>
          <w:b/>
          <w:bCs/>
          <w:iCs/>
          <w:sz w:val="20"/>
          <w:szCs w:val="20"/>
        </w:rPr>
        <w:t>Bachelor in Philosophy</w:t>
      </w:r>
      <w:proofErr w:type="gramEnd"/>
      <w:r w:rsidRPr="001F79FB">
        <w:rPr>
          <w:rFonts w:ascii="Calibri" w:hAnsi="Calibri" w:cs="Calibri"/>
          <w:b/>
          <w:bCs/>
          <w:iCs/>
          <w:sz w:val="20"/>
          <w:szCs w:val="20"/>
        </w:rPr>
        <w:t>, Politics, Law &amp; Economics and Data &amp; Business Analytics</w:t>
      </w:r>
      <w:r w:rsidR="00AF55C7" w:rsidRPr="001F79FB">
        <w:rPr>
          <w:rFonts w:ascii="Calibri" w:hAnsi="Calibri" w:cs="Calibri"/>
          <w:b/>
          <w:bCs/>
          <w:iCs/>
          <w:sz w:val="20"/>
          <w:szCs w:val="20"/>
        </w:rPr>
        <w:tab/>
      </w:r>
      <w:r w:rsidR="00F32703" w:rsidRPr="001F79FB">
        <w:rPr>
          <w:rFonts w:ascii="Calibri" w:hAnsi="Calibri" w:cs="Calibri"/>
          <w:b/>
          <w:iCs/>
          <w:sz w:val="20"/>
          <w:szCs w:val="20"/>
        </w:rPr>
        <w:t>Expected:</w:t>
      </w:r>
      <w:r w:rsidR="00990956" w:rsidRPr="001F79FB">
        <w:rPr>
          <w:rFonts w:ascii="Calibri" w:hAnsi="Calibri" w:cs="Calibri"/>
          <w:b/>
          <w:bCs/>
          <w:sz w:val="20"/>
          <w:szCs w:val="20"/>
        </w:rPr>
        <w:t xml:space="preserve"> July 20</w:t>
      </w:r>
      <w:r w:rsidR="00203B18" w:rsidRPr="001F79FB">
        <w:rPr>
          <w:rFonts w:ascii="Calibri" w:hAnsi="Calibri" w:cs="Calibri"/>
          <w:b/>
          <w:bCs/>
          <w:sz w:val="20"/>
          <w:szCs w:val="20"/>
        </w:rPr>
        <w:t>2</w:t>
      </w:r>
      <w:r w:rsidR="00F73BD7" w:rsidRPr="001F79FB">
        <w:rPr>
          <w:rFonts w:ascii="Calibri" w:hAnsi="Calibri" w:cs="Calibri"/>
          <w:b/>
          <w:bCs/>
          <w:sz w:val="20"/>
          <w:szCs w:val="20"/>
        </w:rPr>
        <w:t>X</w:t>
      </w:r>
    </w:p>
    <w:p w14:paraId="4376A30F" w14:textId="249B1A83" w:rsidR="008F58FA" w:rsidRPr="001F79FB" w:rsidRDefault="00443928" w:rsidP="006B1705">
      <w:pPr>
        <w:pStyle w:val="Default"/>
        <w:numPr>
          <w:ilvl w:val="0"/>
          <w:numId w:val="9"/>
        </w:numPr>
        <w:tabs>
          <w:tab w:val="right" w:pos="10773"/>
        </w:tabs>
        <w:jc w:val="both"/>
        <w:rPr>
          <w:rFonts w:ascii="Calibri" w:hAnsi="Calibri" w:cs="Calibri"/>
          <w:bCs/>
          <w:sz w:val="20"/>
          <w:szCs w:val="20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 xml:space="preserve">GPA: </w:t>
      </w:r>
      <w:r w:rsidR="00F73BD7" w:rsidRPr="001F79FB">
        <w:rPr>
          <w:rFonts w:ascii="Calibri" w:hAnsi="Calibri" w:cs="Calibri"/>
          <w:bCs/>
          <w:iCs/>
          <w:sz w:val="20"/>
          <w:szCs w:val="20"/>
        </w:rPr>
        <w:t>X.XX</w:t>
      </w:r>
      <w:r w:rsidR="002E79ED" w:rsidRPr="001F79FB">
        <w:rPr>
          <w:rFonts w:ascii="Calibri" w:hAnsi="Calibri" w:cs="Calibri"/>
          <w:bCs/>
          <w:iCs/>
          <w:sz w:val="20"/>
          <w:szCs w:val="20"/>
        </w:rPr>
        <w:t>/10.00</w:t>
      </w:r>
      <w:r w:rsidR="00CF5B20" w:rsidRPr="001F79FB">
        <w:rPr>
          <w:rFonts w:ascii="Calibri" w:hAnsi="Calibri" w:cs="Calibri"/>
          <w:bCs/>
          <w:sz w:val="20"/>
          <w:szCs w:val="20"/>
        </w:rPr>
        <w:t xml:space="preserve">. </w:t>
      </w:r>
      <w:r w:rsidRPr="001F79FB">
        <w:rPr>
          <w:rFonts w:ascii="Calibri" w:hAnsi="Calibri" w:cs="Calibri"/>
          <w:bCs/>
          <w:iCs/>
          <w:sz w:val="20"/>
          <w:szCs w:val="20"/>
        </w:rPr>
        <w:t>R</w:t>
      </w:r>
      <w:r w:rsidRPr="001F79FB">
        <w:rPr>
          <w:rFonts w:ascii="Calibri" w:hAnsi="Calibri" w:cs="Calibri"/>
          <w:iCs/>
          <w:sz w:val="20"/>
          <w:szCs w:val="20"/>
        </w:rPr>
        <w:t xml:space="preserve">anked </w:t>
      </w:r>
      <w:r w:rsidR="009A775C" w:rsidRPr="001F79FB">
        <w:rPr>
          <w:rFonts w:ascii="Calibri" w:hAnsi="Calibri" w:cs="Calibri"/>
          <w:iCs/>
          <w:sz w:val="20"/>
          <w:szCs w:val="20"/>
        </w:rPr>
        <w:t>X</w:t>
      </w:r>
      <w:r w:rsidRPr="001F79FB">
        <w:rPr>
          <w:rFonts w:ascii="Calibri" w:hAnsi="Calibri" w:cs="Calibri"/>
          <w:iCs/>
          <w:sz w:val="20"/>
          <w:szCs w:val="20"/>
        </w:rPr>
        <w:t xml:space="preserve"> among graduating class </w:t>
      </w:r>
    </w:p>
    <w:p w14:paraId="6D7E4958" w14:textId="1484BDEB" w:rsidR="00A94701" w:rsidRPr="001F79FB" w:rsidRDefault="006333FB" w:rsidP="006B1705">
      <w:pPr>
        <w:pStyle w:val="Default"/>
        <w:numPr>
          <w:ilvl w:val="0"/>
          <w:numId w:val="9"/>
        </w:numPr>
        <w:tabs>
          <w:tab w:val="right" w:pos="10773"/>
        </w:tabs>
        <w:jc w:val="both"/>
        <w:rPr>
          <w:rFonts w:ascii="Calibri" w:hAnsi="Calibri" w:cs="Calibri"/>
          <w:bCs/>
          <w:sz w:val="20"/>
          <w:szCs w:val="20"/>
        </w:rPr>
      </w:pPr>
      <w:r w:rsidRPr="001F79FB">
        <w:rPr>
          <w:rFonts w:ascii="Calibri" w:hAnsi="Calibri" w:cs="Calibri"/>
          <w:iCs/>
          <w:sz w:val="20"/>
          <w:szCs w:val="20"/>
        </w:rPr>
        <w:t xml:space="preserve">Awarded </w:t>
      </w:r>
      <w:r w:rsidR="00562BBD" w:rsidRPr="001F79FB">
        <w:rPr>
          <w:rFonts w:ascii="Calibri" w:hAnsi="Calibri" w:cs="Calibri"/>
          <w:iCs/>
          <w:sz w:val="20"/>
          <w:szCs w:val="20"/>
        </w:rPr>
        <w:t>Fellowship/Academic Excellence Scholarship</w:t>
      </w:r>
    </w:p>
    <w:p w14:paraId="17C66F8E" w14:textId="77777777" w:rsidR="004E5F6D" w:rsidRPr="001F79FB" w:rsidRDefault="004E5F6D" w:rsidP="004E5F6D">
      <w:pPr>
        <w:pStyle w:val="Default"/>
        <w:numPr>
          <w:ilvl w:val="0"/>
          <w:numId w:val="9"/>
        </w:numPr>
        <w:tabs>
          <w:tab w:val="right" w:pos="10773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iCs/>
          <w:sz w:val="20"/>
          <w:szCs w:val="20"/>
        </w:rPr>
        <w:t xml:space="preserve">Relevant subjects / skills (optional): </w:t>
      </w:r>
    </w:p>
    <w:p w14:paraId="20D0B1F4" w14:textId="77777777" w:rsidR="00990956" w:rsidRPr="001F79FB" w:rsidRDefault="00990956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01479039" w14:textId="77777777" w:rsidR="00990956" w:rsidRPr="001F79FB" w:rsidRDefault="003156F2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sz w:val="20"/>
          <w:szCs w:val="20"/>
          <w:lang w:val="en-GB"/>
        </w:rPr>
      </w:pPr>
      <w:r w:rsidRPr="001F79FB">
        <w:rPr>
          <w:rFonts w:ascii="Calibri" w:hAnsi="Calibri" w:cs="Calibri"/>
          <w:b/>
          <w:bCs/>
          <w:sz w:val="20"/>
          <w:szCs w:val="20"/>
          <w:lang w:val="en-GB"/>
        </w:rPr>
        <w:t>UNIVERSIDAD</w:t>
      </w:r>
      <w:r w:rsidR="00A829AD" w:rsidRPr="001F79FB">
        <w:rPr>
          <w:rFonts w:ascii="Calibri" w:hAnsi="Calibri" w:cs="Calibri"/>
          <w:b/>
          <w:bCs/>
          <w:sz w:val="20"/>
          <w:szCs w:val="20"/>
          <w:lang w:val="en-GB"/>
        </w:rPr>
        <w:t xml:space="preserve"> IBEROAMERIC</w:t>
      </w:r>
      <w:r w:rsidR="00AF55C7" w:rsidRPr="001F79FB">
        <w:rPr>
          <w:rFonts w:ascii="Calibri" w:hAnsi="Calibri" w:cs="Calibri"/>
          <w:b/>
          <w:bCs/>
          <w:sz w:val="20"/>
          <w:szCs w:val="20"/>
          <w:lang w:val="en-GB"/>
        </w:rPr>
        <w:t>ANA</w:t>
      </w:r>
      <w:r w:rsidR="00AF55C7" w:rsidRPr="001F79FB">
        <w:rPr>
          <w:rFonts w:ascii="Calibri" w:hAnsi="Calibri" w:cs="Calibri"/>
          <w:b/>
          <w:bCs/>
          <w:sz w:val="20"/>
          <w:szCs w:val="20"/>
          <w:lang w:val="en-GB"/>
        </w:rPr>
        <w:tab/>
      </w:r>
      <w:r w:rsidR="005D3388" w:rsidRPr="001F79FB">
        <w:rPr>
          <w:rFonts w:ascii="Calibri" w:hAnsi="Calibri" w:cs="Calibri"/>
          <w:b/>
          <w:bCs/>
          <w:sz w:val="20"/>
          <w:szCs w:val="20"/>
          <w:lang w:val="en-GB"/>
        </w:rPr>
        <w:t>Mexico City, Me</w:t>
      </w:r>
      <w:r w:rsidR="00990956" w:rsidRPr="001F79FB">
        <w:rPr>
          <w:rFonts w:ascii="Calibri" w:hAnsi="Calibri" w:cs="Calibri"/>
          <w:b/>
          <w:bCs/>
          <w:sz w:val="20"/>
          <w:szCs w:val="20"/>
          <w:lang w:val="en-GB"/>
        </w:rPr>
        <w:t>xico</w:t>
      </w:r>
    </w:p>
    <w:p w14:paraId="31747F20" w14:textId="4076DBA0" w:rsidR="00990956" w:rsidRPr="001F79FB" w:rsidRDefault="00AF55C7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sz w:val="20"/>
          <w:szCs w:val="20"/>
          <w:lang w:val="en-GB"/>
        </w:rPr>
      </w:pPr>
      <w:r w:rsidRPr="001F79FB">
        <w:rPr>
          <w:rFonts w:ascii="Calibri" w:hAnsi="Calibri" w:cs="Calibri"/>
          <w:b/>
          <w:bCs/>
          <w:iCs/>
          <w:sz w:val="20"/>
          <w:szCs w:val="20"/>
          <w:lang w:val="en-GB"/>
        </w:rPr>
        <w:t>Exchange semester</w:t>
      </w:r>
      <w:r w:rsidRPr="001F79FB">
        <w:rPr>
          <w:rFonts w:ascii="Calibri" w:hAnsi="Calibri" w:cs="Calibri"/>
          <w:b/>
          <w:bCs/>
          <w:iCs/>
          <w:sz w:val="20"/>
          <w:szCs w:val="20"/>
          <w:lang w:val="en-GB"/>
        </w:rPr>
        <w:tab/>
      </w:r>
      <w:r w:rsidR="003156F2" w:rsidRPr="001F79FB">
        <w:rPr>
          <w:rFonts w:ascii="Calibri" w:hAnsi="Calibri" w:cs="Calibri"/>
          <w:b/>
          <w:bCs/>
          <w:sz w:val="20"/>
          <w:szCs w:val="20"/>
          <w:lang w:val="en-GB"/>
        </w:rPr>
        <w:t>September</w:t>
      </w:r>
      <w:r w:rsidR="00921CB3" w:rsidRPr="001F79FB">
        <w:rPr>
          <w:rFonts w:ascii="Calibri" w:hAnsi="Calibri" w:cs="Calibri"/>
          <w:b/>
          <w:bCs/>
          <w:sz w:val="20"/>
          <w:szCs w:val="20"/>
          <w:lang w:val="en-GB"/>
        </w:rPr>
        <w:t xml:space="preserve"> </w:t>
      </w:r>
      <w:r w:rsidR="003156F2" w:rsidRPr="001F79FB">
        <w:rPr>
          <w:rFonts w:ascii="Calibri" w:hAnsi="Calibri" w:cs="Calibri"/>
          <w:b/>
          <w:bCs/>
          <w:color w:val="auto"/>
          <w:sz w:val="20"/>
          <w:szCs w:val="20"/>
          <w:lang w:val="en-GB"/>
        </w:rPr>
        <w:t>-</w:t>
      </w:r>
      <w:r w:rsidR="00921CB3" w:rsidRPr="001F79FB">
        <w:rPr>
          <w:rFonts w:ascii="Calibri" w:hAnsi="Calibri" w:cs="Calibri"/>
          <w:b/>
          <w:bCs/>
          <w:sz w:val="20"/>
          <w:szCs w:val="20"/>
          <w:lang w:val="en-GB"/>
        </w:rPr>
        <w:t xml:space="preserve"> </w:t>
      </w:r>
      <w:r w:rsidR="00990956" w:rsidRPr="001F79FB">
        <w:rPr>
          <w:rFonts w:ascii="Calibri" w:hAnsi="Calibri" w:cs="Calibri"/>
          <w:b/>
          <w:bCs/>
          <w:sz w:val="20"/>
          <w:szCs w:val="20"/>
          <w:lang w:val="en-GB"/>
        </w:rPr>
        <w:t xml:space="preserve">December </w:t>
      </w:r>
      <w:r w:rsidR="004A1014" w:rsidRPr="001F79FB">
        <w:rPr>
          <w:rFonts w:ascii="Calibri" w:hAnsi="Calibri" w:cs="Calibri"/>
          <w:b/>
          <w:bCs/>
          <w:sz w:val="20"/>
          <w:szCs w:val="20"/>
          <w:lang w:val="en-GB"/>
        </w:rPr>
        <w:t>20</w:t>
      </w:r>
      <w:r w:rsidR="00D1491A" w:rsidRPr="001F79FB">
        <w:rPr>
          <w:rFonts w:ascii="Calibri" w:hAnsi="Calibri" w:cs="Calibri"/>
          <w:b/>
          <w:bCs/>
          <w:sz w:val="20"/>
          <w:szCs w:val="20"/>
          <w:lang w:val="en-GB"/>
        </w:rPr>
        <w:t>2X</w:t>
      </w:r>
    </w:p>
    <w:p w14:paraId="5D3DACBE" w14:textId="77777777" w:rsidR="004A1014" w:rsidRPr="001F79FB" w:rsidRDefault="004A1014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color w:val="auto"/>
          <w:sz w:val="20"/>
          <w:szCs w:val="20"/>
          <w:lang w:val="en-GB"/>
        </w:rPr>
      </w:pPr>
    </w:p>
    <w:p w14:paraId="2218CA42" w14:textId="77777777" w:rsidR="004A1014" w:rsidRPr="001F79FB" w:rsidRDefault="004A1014" w:rsidP="006B1705">
      <w:pPr>
        <w:tabs>
          <w:tab w:val="right" w:pos="10773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eastAsia="es-ES"/>
        </w:rPr>
      </w:pPr>
      <w:r w:rsidRPr="001F79FB">
        <w:rPr>
          <w:rFonts w:ascii="Calibri" w:hAnsi="Calibri" w:cs="Calibri"/>
          <w:b/>
          <w:bCs/>
          <w:sz w:val="20"/>
          <w:szCs w:val="20"/>
          <w:lang w:eastAsia="es-ES"/>
        </w:rPr>
        <w:t>THE AMERICAN SCHOOL IN ENGLAND –TASIS</w:t>
      </w:r>
      <w:r w:rsidR="00AF55C7" w:rsidRPr="001F79FB">
        <w:rPr>
          <w:rFonts w:ascii="Calibri" w:hAnsi="Calibri" w:cs="Calibri"/>
          <w:b/>
          <w:bCs/>
          <w:sz w:val="20"/>
          <w:szCs w:val="20"/>
          <w:lang w:eastAsia="es-ES"/>
        </w:rPr>
        <w:tab/>
      </w:r>
      <w:r w:rsidR="00A829AD" w:rsidRPr="001F79FB">
        <w:rPr>
          <w:rFonts w:ascii="Calibri" w:hAnsi="Calibri" w:cs="Calibri"/>
          <w:b/>
          <w:bCs/>
          <w:sz w:val="20"/>
          <w:szCs w:val="20"/>
          <w:lang w:eastAsia="es-ES"/>
        </w:rPr>
        <w:t>Surrey, UK</w:t>
      </w:r>
    </w:p>
    <w:p w14:paraId="2C13FDE0" w14:textId="4F5B54C4" w:rsidR="004A1014" w:rsidRPr="001F79FB" w:rsidRDefault="004A1014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iCs/>
          <w:color w:val="auto"/>
          <w:sz w:val="20"/>
          <w:szCs w:val="20"/>
        </w:rPr>
      </w:pPr>
      <w:r w:rsidRPr="001F79FB">
        <w:rPr>
          <w:rFonts w:ascii="Calibri" w:hAnsi="Calibri" w:cs="Calibri"/>
          <w:b/>
          <w:bCs/>
          <w:iCs/>
          <w:color w:val="auto"/>
          <w:sz w:val="20"/>
          <w:szCs w:val="20"/>
        </w:rPr>
        <w:t>International Baccalaureate (IB)</w:t>
      </w:r>
      <w:r w:rsidR="00AF55C7" w:rsidRPr="001F79FB">
        <w:rPr>
          <w:rFonts w:ascii="Calibri" w:hAnsi="Calibri" w:cs="Calibri"/>
          <w:b/>
          <w:bCs/>
          <w:iCs/>
          <w:color w:val="auto"/>
          <w:sz w:val="20"/>
          <w:szCs w:val="20"/>
        </w:rPr>
        <w:tab/>
      </w:r>
      <w:r w:rsidR="0095381A" w:rsidRPr="001F79FB">
        <w:rPr>
          <w:rFonts w:ascii="Calibri" w:hAnsi="Calibri" w:cs="Calibri"/>
          <w:b/>
          <w:bCs/>
          <w:color w:val="auto"/>
          <w:sz w:val="20"/>
          <w:szCs w:val="20"/>
          <w:lang w:eastAsia="es-ES"/>
        </w:rPr>
        <w:t xml:space="preserve">Graduated: </w:t>
      </w:r>
      <w:r w:rsidR="00783D43" w:rsidRPr="001F79FB">
        <w:rPr>
          <w:rFonts w:ascii="Calibri" w:hAnsi="Calibri" w:cs="Calibri"/>
          <w:b/>
          <w:bCs/>
          <w:color w:val="auto"/>
          <w:sz w:val="20"/>
          <w:szCs w:val="20"/>
          <w:lang w:eastAsia="es-ES"/>
        </w:rPr>
        <w:t xml:space="preserve">June </w:t>
      </w:r>
      <w:r w:rsidRPr="001F79FB">
        <w:rPr>
          <w:rFonts w:ascii="Calibri" w:hAnsi="Calibri" w:cs="Calibri"/>
          <w:b/>
          <w:bCs/>
          <w:color w:val="auto"/>
          <w:sz w:val="20"/>
          <w:szCs w:val="20"/>
          <w:lang w:eastAsia="es-ES"/>
        </w:rPr>
        <w:t>201</w:t>
      </w:r>
      <w:r w:rsidR="00754E21" w:rsidRPr="001F79FB">
        <w:rPr>
          <w:rFonts w:ascii="Calibri" w:hAnsi="Calibri" w:cs="Calibri"/>
          <w:b/>
          <w:bCs/>
          <w:color w:val="auto"/>
          <w:sz w:val="20"/>
          <w:szCs w:val="20"/>
          <w:lang w:eastAsia="es-ES"/>
        </w:rPr>
        <w:t>8</w:t>
      </w:r>
    </w:p>
    <w:p w14:paraId="58D6803A" w14:textId="77777777" w:rsidR="00FF784C" w:rsidRPr="001F79FB" w:rsidRDefault="00FF784C" w:rsidP="006B1705">
      <w:pPr>
        <w:pStyle w:val="Default"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7C74747F" w14:textId="06A84C72" w:rsidR="00990956" w:rsidRPr="001F79FB" w:rsidRDefault="00990956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EXPERIENCE </w:t>
      </w:r>
    </w:p>
    <w:p w14:paraId="1AA636D5" w14:textId="56326DEC" w:rsidR="004A1014" w:rsidRPr="001F79FB" w:rsidRDefault="00F21BC6" w:rsidP="006B1705">
      <w:pPr>
        <w:tabs>
          <w:tab w:val="right" w:pos="10773"/>
        </w:tabs>
        <w:autoSpaceDE w:val="0"/>
        <w:autoSpaceDN w:val="0"/>
        <w:adjustRightInd w:val="0"/>
        <w:spacing w:after="0" w:line="240" w:lineRule="auto"/>
        <w:ind w:right="27"/>
        <w:jc w:val="both"/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</w:pPr>
      <w:r w:rsidRPr="001F79FB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 xml:space="preserve">MARSH &amp; MCLENNAN </w:t>
      </w:r>
      <w:r w:rsidR="004A1014" w:rsidRPr="001F79FB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 xml:space="preserve">- </w:t>
      </w:r>
      <w:r w:rsidR="00562BBD" w:rsidRPr="001F79FB">
        <w:rPr>
          <w:rFonts w:ascii="Calibri" w:hAnsi="Calibri" w:cs="Calibri"/>
          <w:b/>
          <w:iCs/>
          <w:color w:val="000000"/>
          <w:sz w:val="20"/>
          <w:szCs w:val="20"/>
          <w:lang w:eastAsia="es-ES"/>
        </w:rPr>
        <w:t>R</w:t>
      </w:r>
      <w:r w:rsidR="004A1014" w:rsidRPr="001F79FB">
        <w:rPr>
          <w:rFonts w:ascii="Calibri" w:hAnsi="Calibri" w:cs="Calibri"/>
          <w:b/>
          <w:iCs/>
          <w:color w:val="000000"/>
          <w:sz w:val="20"/>
          <w:szCs w:val="20"/>
          <w:lang w:eastAsia="es-ES"/>
        </w:rPr>
        <w:t>isk consulting firm and insurance broker</w:t>
      </w:r>
      <w:r w:rsidR="00AF55C7" w:rsidRPr="001F79FB">
        <w:rPr>
          <w:rFonts w:ascii="Calibri" w:hAnsi="Calibri" w:cs="Calibri"/>
          <w:b/>
          <w:iCs/>
          <w:color w:val="000000"/>
          <w:sz w:val="20"/>
          <w:szCs w:val="20"/>
          <w:lang w:eastAsia="es-ES"/>
        </w:rPr>
        <w:tab/>
      </w:r>
      <w:r w:rsidR="005C5F1F" w:rsidRPr="001F79FB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Madrid, Spain</w:t>
      </w:r>
    </w:p>
    <w:p w14:paraId="7592453E" w14:textId="31439617" w:rsidR="004A1014" w:rsidRPr="001F79FB" w:rsidRDefault="004A1014" w:rsidP="006B1705">
      <w:pPr>
        <w:tabs>
          <w:tab w:val="right" w:pos="10773"/>
        </w:tabs>
        <w:autoSpaceDE w:val="0"/>
        <w:autoSpaceDN w:val="0"/>
        <w:adjustRightInd w:val="0"/>
        <w:spacing w:after="0" w:line="240" w:lineRule="auto"/>
        <w:ind w:right="27"/>
        <w:jc w:val="both"/>
        <w:rPr>
          <w:rFonts w:ascii="Calibri" w:hAnsi="Calibri" w:cs="Calibri"/>
          <w:b/>
          <w:bCs/>
          <w:sz w:val="20"/>
          <w:szCs w:val="20"/>
          <w:lang w:eastAsia="es-ES"/>
        </w:rPr>
      </w:pPr>
      <w:r w:rsidRPr="001F79FB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Customer Service Intern</w:t>
      </w:r>
      <w:r w:rsidR="00AF55C7" w:rsidRPr="001F79FB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ab/>
      </w:r>
      <w:r w:rsidR="001C360D" w:rsidRPr="001F79FB">
        <w:rPr>
          <w:rFonts w:ascii="Calibri" w:hAnsi="Calibri" w:cs="Calibri"/>
          <w:b/>
          <w:bCs/>
          <w:sz w:val="20"/>
          <w:szCs w:val="20"/>
          <w:lang w:eastAsia="es-ES"/>
        </w:rPr>
        <w:t xml:space="preserve">January </w:t>
      </w:r>
      <w:r w:rsidR="006C1A12" w:rsidRPr="001F79FB">
        <w:rPr>
          <w:rFonts w:ascii="Calibri" w:hAnsi="Calibri" w:cs="Calibri"/>
          <w:b/>
          <w:bCs/>
          <w:sz w:val="20"/>
          <w:szCs w:val="20"/>
          <w:lang w:eastAsia="es-ES"/>
        </w:rPr>
        <w:t xml:space="preserve">2022 </w:t>
      </w:r>
      <w:r w:rsidR="001C360D" w:rsidRPr="001F79FB">
        <w:rPr>
          <w:rFonts w:ascii="Calibri" w:hAnsi="Calibri" w:cs="Calibri"/>
          <w:b/>
          <w:bCs/>
          <w:sz w:val="20"/>
          <w:szCs w:val="20"/>
          <w:lang w:eastAsia="es-ES"/>
        </w:rPr>
        <w:t xml:space="preserve">- </w:t>
      </w:r>
      <w:r w:rsidR="006C1A12" w:rsidRPr="001F79FB">
        <w:rPr>
          <w:rFonts w:ascii="Calibri" w:hAnsi="Calibri" w:cs="Calibri"/>
          <w:b/>
          <w:bCs/>
          <w:sz w:val="20"/>
          <w:szCs w:val="20"/>
          <w:lang w:eastAsia="es-ES"/>
        </w:rPr>
        <w:t>Present</w:t>
      </w:r>
    </w:p>
    <w:p w14:paraId="077760C0" w14:textId="6CF3FBEB" w:rsidR="004A1014" w:rsidRPr="001F79FB" w:rsidRDefault="004A1014" w:rsidP="006B1705">
      <w:pPr>
        <w:pStyle w:val="Default"/>
        <w:numPr>
          <w:ilvl w:val="0"/>
          <w:numId w:val="9"/>
        </w:numPr>
        <w:tabs>
          <w:tab w:val="right" w:pos="10773"/>
        </w:tabs>
        <w:ind w:right="27"/>
        <w:jc w:val="both"/>
        <w:rPr>
          <w:rFonts w:ascii="Calibri" w:hAnsi="Calibri" w:cs="Calibri"/>
          <w:bCs/>
          <w:iCs/>
          <w:sz w:val="20"/>
          <w:szCs w:val="20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>Coordinat</w:t>
      </w:r>
      <w:r w:rsidR="006C1A12" w:rsidRPr="001F79FB">
        <w:rPr>
          <w:rFonts w:ascii="Calibri" w:hAnsi="Calibri" w:cs="Calibri"/>
          <w:bCs/>
          <w:iCs/>
          <w:sz w:val="20"/>
          <w:szCs w:val="20"/>
        </w:rPr>
        <w:t>ing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 logistics and agendas for </w:t>
      </w:r>
      <w:r w:rsidR="00055D69" w:rsidRPr="001F79FB">
        <w:rPr>
          <w:rFonts w:ascii="Calibri" w:hAnsi="Calibri" w:cs="Calibri"/>
          <w:bCs/>
          <w:iCs/>
          <w:sz w:val="20"/>
          <w:szCs w:val="20"/>
        </w:rPr>
        <w:t xml:space="preserve">over 20 </w:t>
      </w:r>
      <w:r w:rsidRPr="001F79FB">
        <w:rPr>
          <w:rFonts w:ascii="Calibri" w:hAnsi="Calibri" w:cs="Calibri"/>
          <w:bCs/>
          <w:iCs/>
          <w:sz w:val="20"/>
          <w:szCs w:val="20"/>
        </w:rPr>
        <w:t>events for potential clients and staff</w:t>
      </w:r>
      <w:r w:rsidR="00921CB3" w:rsidRPr="001F79FB">
        <w:rPr>
          <w:rFonts w:ascii="Calibri" w:hAnsi="Calibri" w:cs="Calibri"/>
          <w:bCs/>
          <w:iCs/>
          <w:sz w:val="20"/>
          <w:szCs w:val="20"/>
        </w:rPr>
        <w:t>.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 </w:t>
      </w:r>
    </w:p>
    <w:p w14:paraId="09C757BB" w14:textId="383BDB09" w:rsidR="004A1014" w:rsidRPr="001F79FB" w:rsidRDefault="004A1014" w:rsidP="006B1705">
      <w:pPr>
        <w:pStyle w:val="Default"/>
        <w:numPr>
          <w:ilvl w:val="0"/>
          <w:numId w:val="9"/>
        </w:numPr>
        <w:tabs>
          <w:tab w:val="right" w:pos="10773"/>
        </w:tabs>
        <w:ind w:right="27"/>
        <w:jc w:val="both"/>
        <w:rPr>
          <w:rFonts w:ascii="Calibri" w:hAnsi="Calibri" w:cs="Calibri"/>
          <w:bCs/>
          <w:iCs/>
          <w:sz w:val="20"/>
          <w:szCs w:val="20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>Inform</w:t>
      </w:r>
      <w:r w:rsidR="00837AC7" w:rsidRPr="001F79FB">
        <w:rPr>
          <w:rFonts w:ascii="Calibri" w:hAnsi="Calibri" w:cs="Calibri"/>
          <w:bCs/>
          <w:iCs/>
          <w:sz w:val="20"/>
          <w:szCs w:val="20"/>
        </w:rPr>
        <w:t>ing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 potential clients </w:t>
      </w:r>
      <w:r w:rsidR="00055D69" w:rsidRPr="001F79FB">
        <w:rPr>
          <w:rFonts w:ascii="Calibri" w:hAnsi="Calibri" w:cs="Calibri"/>
          <w:bCs/>
          <w:iCs/>
          <w:sz w:val="20"/>
          <w:szCs w:val="20"/>
        </w:rPr>
        <w:t xml:space="preserve">about </w:t>
      </w:r>
      <w:r w:rsidRPr="001F79FB">
        <w:rPr>
          <w:rFonts w:ascii="Calibri" w:hAnsi="Calibri" w:cs="Calibri"/>
          <w:bCs/>
          <w:iCs/>
          <w:sz w:val="20"/>
          <w:szCs w:val="20"/>
        </w:rPr>
        <w:t>products and services</w:t>
      </w:r>
      <w:r w:rsidR="00055D69" w:rsidRPr="001F79FB">
        <w:rPr>
          <w:rFonts w:ascii="Calibri" w:hAnsi="Calibri" w:cs="Calibri"/>
          <w:bCs/>
          <w:iCs/>
          <w:sz w:val="20"/>
          <w:szCs w:val="20"/>
        </w:rPr>
        <w:t>, achieving 10% increase in products sold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. </w:t>
      </w:r>
    </w:p>
    <w:p w14:paraId="3F7D5A54" w14:textId="5B42F393" w:rsidR="004A1014" w:rsidRPr="001F79FB" w:rsidRDefault="007D223A" w:rsidP="006B1705">
      <w:pPr>
        <w:pStyle w:val="Default"/>
        <w:numPr>
          <w:ilvl w:val="0"/>
          <w:numId w:val="9"/>
        </w:numPr>
        <w:tabs>
          <w:tab w:val="right" w:pos="10773"/>
        </w:tabs>
        <w:ind w:right="27"/>
        <w:jc w:val="both"/>
        <w:rPr>
          <w:rFonts w:ascii="Calibri" w:hAnsi="Calibri" w:cs="Calibri"/>
          <w:sz w:val="20"/>
          <w:szCs w:val="20"/>
          <w:lang w:eastAsia="es-ES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>Gain</w:t>
      </w:r>
      <w:r w:rsidR="00837AC7" w:rsidRPr="001F79FB">
        <w:rPr>
          <w:rFonts w:ascii="Calibri" w:hAnsi="Calibri" w:cs="Calibri"/>
          <w:bCs/>
          <w:iCs/>
          <w:sz w:val="20"/>
          <w:szCs w:val="20"/>
        </w:rPr>
        <w:t>ing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 organizational skills by c</w:t>
      </w:r>
      <w:r w:rsidR="004A1014" w:rsidRPr="001F79FB">
        <w:rPr>
          <w:rFonts w:ascii="Calibri" w:hAnsi="Calibri" w:cs="Calibri"/>
          <w:bCs/>
          <w:iCs/>
          <w:sz w:val="20"/>
          <w:szCs w:val="20"/>
        </w:rPr>
        <w:t>arr</w:t>
      </w:r>
      <w:r w:rsidRPr="001F79FB">
        <w:rPr>
          <w:rFonts w:ascii="Calibri" w:hAnsi="Calibri" w:cs="Calibri"/>
          <w:bCs/>
          <w:iCs/>
          <w:sz w:val="20"/>
          <w:szCs w:val="20"/>
        </w:rPr>
        <w:t>ying</w:t>
      </w:r>
      <w:r w:rsidR="004A1014" w:rsidRPr="001F79FB">
        <w:rPr>
          <w:rFonts w:ascii="Calibri" w:hAnsi="Calibri" w:cs="Calibri"/>
          <w:bCs/>
          <w:iCs/>
          <w:sz w:val="20"/>
          <w:szCs w:val="20"/>
        </w:rPr>
        <w:t xml:space="preserve"> </w:t>
      </w:r>
      <w:r w:rsidR="004A1014" w:rsidRPr="001F79FB">
        <w:rPr>
          <w:rFonts w:ascii="Calibri" w:hAnsi="Calibri" w:cs="Calibri"/>
          <w:sz w:val="20"/>
          <w:szCs w:val="20"/>
          <w:lang w:eastAsia="es-ES"/>
        </w:rPr>
        <w:t>out central receptionist duties</w:t>
      </w:r>
      <w:r w:rsidR="00921CB3" w:rsidRPr="001F79FB">
        <w:rPr>
          <w:rFonts w:ascii="Calibri" w:hAnsi="Calibri" w:cs="Calibri"/>
          <w:sz w:val="20"/>
          <w:szCs w:val="20"/>
          <w:lang w:eastAsia="es-ES"/>
        </w:rPr>
        <w:t>.</w:t>
      </w:r>
      <w:r w:rsidR="004A1014" w:rsidRPr="001F79FB">
        <w:rPr>
          <w:rFonts w:ascii="Calibri" w:hAnsi="Calibri" w:cs="Calibri"/>
          <w:sz w:val="20"/>
          <w:szCs w:val="20"/>
          <w:lang w:eastAsia="es-ES"/>
        </w:rPr>
        <w:t xml:space="preserve"> </w:t>
      </w:r>
    </w:p>
    <w:p w14:paraId="46FF2799" w14:textId="77777777" w:rsidR="004A1014" w:rsidRPr="001F79FB" w:rsidRDefault="00317A52" w:rsidP="006B1705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ab/>
      </w:r>
    </w:p>
    <w:p w14:paraId="459F05AD" w14:textId="7271420C" w:rsidR="00990956" w:rsidRPr="001F79FB" w:rsidRDefault="00F21BC6" w:rsidP="006B1705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i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MONKEY PUBLISHING </w:t>
      </w:r>
      <w:r w:rsidR="00D175BB" w:rsidRPr="001F79FB">
        <w:rPr>
          <w:rFonts w:ascii="Calibri" w:hAnsi="Calibri" w:cs="Calibri"/>
          <w:b/>
          <w:bCs/>
          <w:sz w:val="20"/>
          <w:szCs w:val="20"/>
        </w:rPr>
        <w:t>– Communication/Advertising</w:t>
      </w:r>
      <w:r w:rsidR="00AF55C7" w:rsidRPr="001F79FB">
        <w:rPr>
          <w:rFonts w:ascii="Calibri" w:hAnsi="Calibri" w:cs="Calibri"/>
          <w:b/>
          <w:bCs/>
          <w:sz w:val="20"/>
          <w:szCs w:val="20"/>
        </w:rPr>
        <w:tab/>
      </w:r>
      <w:r w:rsidR="000F1BC8" w:rsidRPr="001F79FB">
        <w:rPr>
          <w:rFonts w:ascii="Calibri" w:hAnsi="Calibri" w:cs="Calibri"/>
          <w:b/>
          <w:bCs/>
          <w:sz w:val="20"/>
          <w:szCs w:val="20"/>
        </w:rPr>
        <w:t>New York, USA</w:t>
      </w:r>
    </w:p>
    <w:p w14:paraId="00A9A9AC" w14:textId="6A18E105" w:rsidR="00D6309F" w:rsidRPr="001F79FB" w:rsidRDefault="000F1BC8" w:rsidP="006B1705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>Publishing</w:t>
      </w:r>
      <w:r w:rsidRPr="001F79FB">
        <w:rPr>
          <w:rFonts w:ascii="Calibri" w:hAnsi="Calibri" w:cs="Calibri"/>
          <w:b/>
          <w:color w:val="231F20"/>
          <w:sz w:val="20"/>
          <w:szCs w:val="20"/>
          <w:lang w:eastAsia="es-ES"/>
        </w:rPr>
        <w:t xml:space="preserve"> </w:t>
      </w:r>
      <w:r w:rsidR="00443928" w:rsidRPr="001F79FB">
        <w:rPr>
          <w:rFonts w:ascii="Calibri" w:hAnsi="Calibri" w:cs="Calibri"/>
          <w:b/>
          <w:bCs/>
          <w:sz w:val="20"/>
          <w:szCs w:val="20"/>
        </w:rPr>
        <w:t>Intern</w:t>
      </w:r>
      <w:r w:rsidR="00AF55C7" w:rsidRPr="001F79FB">
        <w:rPr>
          <w:rFonts w:ascii="Calibri" w:hAnsi="Calibri" w:cs="Calibri"/>
          <w:b/>
          <w:bCs/>
          <w:sz w:val="20"/>
          <w:szCs w:val="20"/>
        </w:rPr>
        <w:tab/>
      </w:r>
      <w:r w:rsidR="001C360D" w:rsidRPr="001F79FB">
        <w:rPr>
          <w:rFonts w:ascii="Calibri" w:hAnsi="Calibri" w:cs="Calibri"/>
          <w:b/>
          <w:bCs/>
          <w:sz w:val="20"/>
          <w:szCs w:val="20"/>
        </w:rPr>
        <w:t xml:space="preserve">June </w:t>
      </w:r>
      <w:r w:rsidR="00921CB3" w:rsidRPr="001F79FB">
        <w:rPr>
          <w:rFonts w:ascii="Calibri" w:hAnsi="Calibri" w:cs="Calibri"/>
          <w:b/>
          <w:bCs/>
          <w:color w:val="auto"/>
          <w:sz w:val="20"/>
          <w:szCs w:val="20"/>
          <w:lang w:val="en-GB" w:eastAsia="es-ES"/>
        </w:rPr>
        <w:t>-</w:t>
      </w:r>
      <w:r w:rsidR="00990956" w:rsidRPr="001F79FB">
        <w:rPr>
          <w:rFonts w:ascii="Calibri" w:hAnsi="Calibri" w:cs="Calibri"/>
          <w:b/>
          <w:bCs/>
          <w:color w:val="auto"/>
          <w:sz w:val="20"/>
          <w:szCs w:val="20"/>
          <w:lang w:val="en-GB" w:eastAsia="es-ES"/>
        </w:rPr>
        <w:t xml:space="preserve"> </w:t>
      </w:r>
      <w:r w:rsidR="001C360D" w:rsidRPr="001F79FB">
        <w:rPr>
          <w:rFonts w:ascii="Calibri" w:hAnsi="Calibri" w:cs="Calibri"/>
          <w:b/>
          <w:bCs/>
          <w:color w:val="auto"/>
          <w:sz w:val="20"/>
          <w:szCs w:val="20"/>
          <w:lang w:val="en-GB" w:eastAsia="es-ES"/>
        </w:rPr>
        <w:t>August</w:t>
      </w:r>
      <w:r w:rsidR="00990956" w:rsidRPr="001F79FB">
        <w:rPr>
          <w:rFonts w:ascii="Calibri" w:hAnsi="Calibri" w:cs="Calibri"/>
          <w:b/>
          <w:bCs/>
          <w:sz w:val="20"/>
          <w:szCs w:val="20"/>
        </w:rPr>
        <w:t xml:space="preserve"> 20</w:t>
      </w:r>
      <w:r w:rsidR="00F912E4" w:rsidRPr="001F79FB">
        <w:rPr>
          <w:rFonts w:ascii="Calibri" w:hAnsi="Calibri" w:cs="Calibri"/>
          <w:b/>
          <w:bCs/>
          <w:sz w:val="20"/>
          <w:szCs w:val="20"/>
        </w:rPr>
        <w:t>21</w:t>
      </w:r>
    </w:p>
    <w:p w14:paraId="07DEED93" w14:textId="77777777" w:rsidR="000F1BC8" w:rsidRPr="001F79FB" w:rsidRDefault="000F1BC8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bCs/>
          <w:iCs/>
          <w:sz w:val="20"/>
          <w:szCs w:val="20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>Located and contacted t</w:t>
      </w:r>
      <w:r w:rsidR="005D3388" w:rsidRPr="001F79FB">
        <w:rPr>
          <w:rFonts w:ascii="Calibri" w:hAnsi="Calibri" w:cs="Calibri"/>
          <w:bCs/>
          <w:iCs/>
          <w:sz w:val="20"/>
          <w:szCs w:val="20"/>
        </w:rPr>
        <w:t xml:space="preserve">he offices of </w:t>
      </w:r>
      <w:r w:rsidR="00055D69" w:rsidRPr="001F79FB">
        <w:rPr>
          <w:rFonts w:ascii="Calibri" w:hAnsi="Calibri" w:cs="Calibri"/>
          <w:bCs/>
          <w:iCs/>
          <w:sz w:val="20"/>
          <w:szCs w:val="20"/>
        </w:rPr>
        <w:t xml:space="preserve">+100 </w:t>
      </w:r>
      <w:r w:rsidR="005D3388" w:rsidRPr="001F79FB">
        <w:rPr>
          <w:rFonts w:ascii="Calibri" w:hAnsi="Calibri" w:cs="Calibri"/>
          <w:bCs/>
          <w:iCs/>
          <w:sz w:val="20"/>
          <w:szCs w:val="20"/>
        </w:rPr>
        <w:t>celebrities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 such as Oprah Winfrey, Jan</w:t>
      </w:r>
      <w:r w:rsidR="005D3388" w:rsidRPr="001F79FB">
        <w:rPr>
          <w:rFonts w:ascii="Calibri" w:hAnsi="Calibri" w:cs="Calibri"/>
          <w:bCs/>
          <w:iCs/>
          <w:sz w:val="20"/>
          <w:szCs w:val="20"/>
        </w:rPr>
        <w:t xml:space="preserve">e Pratt, and Richard Branson to </w:t>
      </w:r>
      <w:r w:rsidRPr="001F79FB">
        <w:rPr>
          <w:rFonts w:ascii="Calibri" w:hAnsi="Calibri" w:cs="Calibri"/>
          <w:bCs/>
          <w:iCs/>
          <w:sz w:val="20"/>
          <w:szCs w:val="20"/>
        </w:rPr>
        <w:t>procure official responses and photos for upcoming publications.</w:t>
      </w:r>
    </w:p>
    <w:p w14:paraId="0E4CDBD3" w14:textId="77777777" w:rsidR="000F1BC8" w:rsidRPr="001F79FB" w:rsidRDefault="000F1BC8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bCs/>
          <w:iCs/>
          <w:sz w:val="20"/>
          <w:szCs w:val="20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>Maintained contact database, including conducting fax, email, and regular mail correspondence.</w:t>
      </w:r>
    </w:p>
    <w:p w14:paraId="3599EE34" w14:textId="77777777" w:rsidR="000F1BC8" w:rsidRPr="001F79FB" w:rsidRDefault="000F1BC8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bCs/>
          <w:iCs/>
          <w:sz w:val="20"/>
          <w:szCs w:val="20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>Prepared advertising and promotional material for mailings and distribution at conferences.</w:t>
      </w:r>
    </w:p>
    <w:p w14:paraId="439CC4F8" w14:textId="77777777" w:rsidR="00FF784C" w:rsidRPr="001F79FB" w:rsidRDefault="00FF784C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33C98490" w14:textId="3F0D8AAC" w:rsidR="00520181" w:rsidRPr="001F79FB" w:rsidRDefault="005B2275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>EXTRACURRICULAR ACTIVITIES</w:t>
      </w:r>
    </w:p>
    <w:p w14:paraId="19C1D113" w14:textId="77777777" w:rsidR="004358E0" w:rsidRPr="001F79FB" w:rsidRDefault="004358E0" w:rsidP="004358E0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b/>
          <w:sz w:val="20"/>
          <w:szCs w:val="20"/>
        </w:rPr>
        <w:t>IEU Mentor</w:t>
      </w:r>
      <w:r w:rsidRPr="001F79FB">
        <w:rPr>
          <w:rFonts w:ascii="Calibri" w:hAnsi="Calibri" w:cs="Calibri"/>
          <w:sz w:val="20"/>
          <w:szCs w:val="20"/>
        </w:rPr>
        <w:t>: Assisted 10 incoming students (Madrid, Spain. 2019 – 2020).</w:t>
      </w:r>
    </w:p>
    <w:p w14:paraId="58BC8F50" w14:textId="1775B1FD" w:rsidR="008F58FA" w:rsidRPr="001F79FB" w:rsidRDefault="00520181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eastAsia="SymbolMT" w:hAnsi="Calibri" w:cs="Calibri"/>
          <w:b/>
          <w:sz w:val="20"/>
          <w:szCs w:val="20"/>
        </w:rPr>
        <w:t>President</w:t>
      </w:r>
      <w:r w:rsidRPr="001F79FB">
        <w:rPr>
          <w:rFonts w:ascii="Calibri" w:hAnsi="Calibri" w:cs="Calibri"/>
          <w:sz w:val="20"/>
          <w:szCs w:val="20"/>
        </w:rPr>
        <w:t xml:space="preserve"> </w:t>
      </w:r>
      <w:r w:rsidRPr="001F79FB">
        <w:rPr>
          <w:rFonts w:ascii="Calibri" w:hAnsi="Calibri" w:cs="Calibri"/>
          <w:b/>
          <w:sz w:val="20"/>
          <w:szCs w:val="20"/>
        </w:rPr>
        <w:t xml:space="preserve">of IEU </w:t>
      </w:r>
      <w:r w:rsidR="00F91C61" w:rsidRPr="001F79FB">
        <w:rPr>
          <w:rFonts w:ascii="Calibri" w:hAnsi="Calibri" w:cs="Calibri"/>
          <w:b/>
          <w:sz w:val="20"/>
          <w:szCs w:val="20"/>
        </w:rPr>
        <w:t>Marketing</w:t>
      </w:r>
      <w:r w:rsidRPr="001F79FB">
        <w:rPr>
          <w:rFonts w:ascii="Calibri" w:hAnsi="Calibri" w:cs="Calibri"/>
          <w:b/>
          <w:sz w:val="20"/>
          <w:szCs w:val="20"/>
        </w:rPr>
        <w:t xml:space="preserve"> Club</w:t>
      </w:r>
      <w:r w:rsidR="00562BBD" w:rsidRPr="001F79FB">
        <w:rPr>
          <w:rFonts w:ascii="Calibri" w:hAnsi="Calibri" w:cs="Calibri"/>
          <w:sz w:val="20"/>
          <w:szCs w:val="20"/>
        </w:rPr>
        <w:t xml:space="preserve">: </w:t>
      </w:r>
      <w:r w:rsidRPr="001F79FB">
        <w:rPr>
          <w:rFonts w:ascii="Calibri" w:hAnsi="Calibri" w:cs="Calibri"/>
          <w:sz w:val="20"/>
          <w:szCs w:val="20"/>
        </w:rPr>
        <w:t>Invited speakers and organized</w:t>
      </w:r>
      <w:r w:rsidR="00562BBD" w:rsidRPr="001F79FB">
        <w:rPr>
          <w:rFonts w:ascii="Calibri" w:hAnsi="Calibri" w:cs="Calibri"/>
          <w:sz w:val="20"/>
          <w:szCs w:val="20"/>
        </w:rPr>
        <w:t xml:space="preserve"> more than 10</w:t>
      </w:r>
      <w:r w:rsidRPr="001F79FB">
        <w:rPr>
          <w:rFonts w:ascii="Calibri" w:hAnsi="Calibri" w:cs="Calibri"/>
          <w:sz w:val="20"/>
          <w:szCs w:val="20"/>
        </w:rPr>
        <w:t xml:space="preserve"> </w:t>
      </w:r>
      <w:r w:rsidR="00F91C61" w:rsidRPr="001F79FB">
        <w:rPr>
          <w:rFonts w:ascii="Calibri" w:hAnsi="Calibri" w:cs="Calibri"/>
          <w:sz w:val="20"/>
          <w:szCs w:val="20"/>
        </w:rPr>
        <w:t>sector</w:t>
      </w:r>
      <w:r w:rsidRPr="001F79FB">
        <w:rPr>
          <w:rFonts w:ascii="Calibri" w:hAnsi="Calibri" w:cs="Calibri"/>
          <w:sz w:val="20"/>
          <w:szCs w:val="20"/>
        </w:rPr>
        <w:t xml:space="preserve">-related talks, </w:t>
      </w:r>
      <w:proofErr w:type="gramStart"/>
      <w:r w:rsidRPr="001F79FB">
        <w:rPr>
          <w:rFonts w:ascii="Calibri" w:hAnsi="Calibri" w:cs="Calibri"/>
          <w:sz w:val="20"/>
          <w:szCs w:val="20"/>
        </w:rPr>
        <w:t>events</w:t>
      </w:r>
      <w:proofErr w:type="gramEnd"/>
      <w:r w:rsidRPr="001F79FB">
        <w:rPr>
          <w:rFonts w:ascii="Calibri" w:hAnsi="Calibri" w:cs="Calibri"/>
          <w:sz w:val="20"/>
          <w:szCs w:val="20"/>
        </w:rPr>
        <w:t xml:space="preserve"> and workshops</w:t>
      </w:r>
      <w:r w:rsidR="00562BBD" w:rsidRPr="001F79FB">
        <w:rPr>
          <w:rFonts w:ascii="Calibri" w:hAnsi="Calibri" w:cs="Calibri"/>
          <w:sz w:val="20"/>
          <w:szCs w:val="20"/>
        </w:rPr>
        <w:t xml:space="preserve"> for groups of 25 students or more (Segovia, Spain. 20</w:t>
      </w:r>
      <w:r w:rsidR="007302A8" w:rsidRPr="001F79FB">
        <w:rPr>
          <w:rFonts w:ascii="Calibri" w:hAnsi="Calibri" w:cs="Calibri"/>
          <w:sz w:val="20"/>
          <w:szCs w:val="20"/>
        </w:rPr>
        <w:t>19</w:t>
      </w:r>
      <w:r w:rsidR="00562BBD" w:rsidRPr="001F79FB">
        <w:rPr>
          <w:rFonts w:ascii="Calibri" w:hAnsi="Calibri" w:cs="Calibri"/>
          <w:sz w:val="20"/>
          <w:szCs w:val="20"/>
        </w:rPr>
        <w:t>-20</w:t>
      </w:r>
      <w:r w:rsidR="00AB5ED5" w:rsidRPr="001F79FB">
        <w:rPr>
          <w:rFonts w:ascii="Calibri" w:hAnsi="Calibri" w:cs="Calibri"/>
          <w:sz w:val="20"/>
          <w:szCs w:val="20"/>
        </w:rPr>
        <w:t>2</w:t>
      </w:r>
      <w:r w:rsidR="007302A8" w:rsidRPr="001F79FB">
        <w:rPr>
          <w:rFonts w:ascii="Calibri" w:hAnsi="Calibri" w:cs="Calibri"/>
          <w:sz w:val="20"/>
          <w:szCs w:val="20"/>
        </w:rPr>
        <w:t>0</w:t>
      </w:r>
      <w:r w:rsidR="00562BBD" w:rsidRPr="001F79FB">
        <w:rPr>
          <w:rFonts w:ascii="Calibri" w:hAnsi="Calibri" w:cs="Calibri"/>
          <w:sz w:val="20"/>
          <w:szCs w:val="20"/>
        </w:rPr>
        <w:t>)</w:t>
      </w:r>
    </w:p>
    <w:p w14:paraId="5137F3E4" w14:textId="6BB28580" w:rsidR="008F58FA" w:rsidRPr="001F79FB" w:rsidRDefault="00F91C61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b/>
          <w:sz w:val="20"/>
          <w:szCs w:val="20"/>
        </w:rPr>
        <w:t>I</w:t>
      </w:r>
      <w:r w:rsidRPr="001F79FB">
        <w:rPr>
          <w:rFonts w:ascii="Calibri" w:eastAsia="SymbolMT" w:hAnsi="Calibri" w:cs="Calibri"/>
          <w:b/>
          <w:sz w:val="20"/>
          <w:szCs w:val="20"/>
        </w:rPr>
        <w:t xml:space="preserve">EU </w:t>
      </w:r>
      <w:r w:rsidRPr="001F79FB">
        <w:rPr>
          <w:rFonts w:ascii="Calibri" w:hAnsi="Calibri" w:cs="Calibri"/>
          <w:b/>
          <w:sz w:val="20"/>
          <w:szCs w:val="20"/>
        </w:rPr>
        <w:t>Marketing Lab participant</w:t>
      </w:r>
      <w:r w:rsidRPr="001F79FB">
        <w:rPr>
          <w:rFonts w:ascii="Calibri" w:hAnsi="Calibri" w:cs="Calibri"/>
          <w:sz w:val="20"/>
          <w:szCs w:val="20"/>
        </w:rPr>
        <w:t>. Prepared proposal for automotive company regards targeting younger audiences which was later implemented (Madrid, Spain. January-June 20</w:t>
      </w:r>
      <w:r w:rsidR="00AB5ED5" w:rsidRPr="001F79FB">
        <w:rPr>
          <w:rFonts w:ascii="Calibri" w:hAnsi="Calibri" w:cs="Calibri"/>
          <w:sz w:val="20"/>
          <w:szCs w:val="20"/>
        </w:rPr>
        <w:t>19</w:t>
      </w:r>
      <w:r w:rsidRPr="001F79FB">
        <w:rPr>
          <w:rFonts w:ascii="Calibri" w:hAnsi="Calibri" w:cs="Calibri"/>
          <w:sz w:val="20"/>
          <w:szCs w:val="20"/>
        </w:rPr>
        <w:t>).</w:t>
      </w:r>
    </w:p>
    <w:p w14:paraId="237531B3" w14:textId="431A1BD1" w:rsidR="004358E0" w:rsidRPr="001F79FB" w:rsidRDefault="004358E0" w:rsidP="004358E0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b/>
          <w:sz w:val="20"/>
          <w:szCs w:val="20"/>
        </w:rPr>
        <w:t>Representative of Model United Nations</w:t>
      </w:r>
      <w:r w:rsidRPr="001F79FB">
        <w:rPr>
          <w:rFonts w:ascii="Calibri" w:hAnsi="Calibri" w:cs="Calibri"/>
          <w:sz w:val="20"/>
          <w:szCs w:val="20"/>
        </w:rPr>
        <w:t xml:space="preserve">: Participated as a delegate in 8 different MUN Conferences, debating on topics including human rights and refugees (Norway, Belgium, </w:t>
      </w:r>
      <w:proofErr w:type="gramStart"/>
      <w:r w:rsidRPr="001F79FB">
        <w:rPr>
          <w:rFonts w:ascii="Calibri" w:hAnsi="Calibri" w:cs="Calibri"/>
          <w:sz w:val="20"/>
          <w:szCs w:val="20"/>
        </w:rPr>
        <w:t>India</w:t>
      </w:r>
      <w:proofErr w:type="gramEnd"/>
      <w:r w:rsidRPr="001F79FB">
        <w:rPr>
          <w:rFonts w:ascii="Calibri" w:hAnsi="Calibri" w:cs="Calibri"/>
          <w:sz w:val="20"/>
          <w:szCs w:val="20"/>
        </w:rPr>
        <w:t xml:space="preserve"> and Mexico. 2017-2018).</w:t>
      </w:r>
    </w:p>
    <w:p w14:paraId="59C82F0C" w14:textId="77777777" w:rsidR="00F418CB" w:rsidRPr="001F79FB" w:rsidRDefault="00F418CB" w:rsidP="00F418CB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b/>
          <w:sz w:val="20"/>
          <w:szCs w:val="20"/>
        </w:rPr>
        <w:t>Leader of a Community and Service project</w:t>
      </w:r>
      <w:r w:rsidRPr="001F79FB">
        <w:rPr>
          <w:rFonts w:ascii="Calibri" w:hAnsi="Calibri" w:cs="Calibri"/>
          <w:sz w:val="20"/>
          <w:szCs w:val="20"/>
        </w:rPr>
        <w:t xml:space="preserve"> for the IB diploma (Surrey, UK. 2017-2018).</w:t>
      </w:r>
    </w:p>
    <w:p w14:paraId="7B324492" w14:textId="3D65FE57" w:rsidR="00721331" w:rsidRDefault="00D55A77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b/>
          <w:sz w:val="20"/>
          <w:szCs w:val="20"/>
        </w:rPr>
        <w:t>Volunteer Work</w:t>
      </w:r>
      <w:r w:rsidRPr="001F79FB">
        <w:rPr>
          <w:rFonts w:ascii="Calibri" w:hAnsi="Calibri" w:cs="Calibri"/>
          <w:sz w:val="20"/>
          <w:szCs w:val="20"/>
        </w:rPr>
        <w:t xml:space="preserve">: Collaborated in the construction of a library and houses for an indigenous population living close to the jungle, with </w:t>
      </w:r>
      <w:r w:rsidRPr="001F79FB">
        <w:rPr>
          <w:rFonts w:ascii="Calibri" w:hAnsi="Calibri" w:cs="Calibri"/>
          <w:i/>
          <w:sz w:val="20"/>
          <w:szCs w:val="20"/>
        </w:rPr>
        <w:t>Aid le monde</w:t>
      </w:r>
      <w:r w:rsidRPr="001F79FB">
        <w:rPr>
          <w:rFonts w:ascii="Calibri" w:hAnsi="Calibri" w:cs="Calibri"/>
          <w:sz w:val="20"/>
          <w:szCs w:val="20"/>
        </w:rPr>
        <w:t xml:space="preserve"> NGO (Mexico City, Mexico. July 201</w:t>
      </w:r>
      <w:r w:rsidR="003A1714" w:rsidRPr="001F79FB">
        <w:rPr>
          <w:rFonts w:ascii="Calibri" w:hAnsi="Calibri" w:cs="Calibri"/>
          <w:sz w:val="20"/>
          <w:szCs w:val="20"/>
        </w:rPr>
        <w:t>7</w:t>
      </w:r>
      <w:r w:rsidRPr="001F79FB">
        <w:rPr>
          <w:rFonts w:ascii="Calibri" w:hAnsi="Calibri" w:cs="Calibri"/>
          <w:sz w:val="20"/>
          <w:szCs w:val="20"/>
        </w:rPr>
        <w:t>).</w:t>
      </w:r>
    </w:p>
    <w:p w14:paraId="5058BA7F" w14:textId="77777777" w:rsidR="00390660" w:rsidRPr="00390660" w:rsidRDefault="00390660" w:rsidP="00390660">
      <w:pPr>
        <w:pStyle w:val="Default"/>
        <w:tabs>
          <w:tab w:val="right" w:pos="10620"/>
        </w:tabs>
        <w:ind w:left="360"/>
        <w:jc w:val="both"/>
        <w:rPr>
          <w:rFonts w:ascii="Calibri" w:hAnsi="Calibri" w:cs="Calibri"/>
          <w:sz w:val="20"/>
          <w:szCs w:val="20"/>
        </w:rPr>
      </w:pPr>
    </w:p>
    <w:p w14:paraId="1A433439" w14:textId="7ED98E3A" w:rsidR="00990956" w:rsidRPr="001F79FB" w:rsidRDefault="00990956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ADDITIONAL INFORMATION </w:t>
      </w:r>
    </w:p>
    <w:p w14:paraId="29A0B650" w14:textId="52919D91" w:rsidR="00390660" w:rsidRPr="00390660" w:rsidRDefault="00390660" w:rsidP="00390660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 xml:space="preserve">Languages: </w:t>
      </w:r>
      <w:r w:rsidRPr="001F79FB">
        <w:rPr>
          <w:rFonts w:ascii="Calibri" w:hAnsi="Calibri" w:cs="Calibri"/>
          <w:b/>
          <w:sz w:val="20"/>
          <w:szCs w:val="20"/>
        </w:rPr>
        <w:t>Spanish</w:t>
      </w:r>
      <w:r w:rsidRPr="001F79FB">
        <w:rPr>
          <w:rFonts w:ascii="Calibri" w:hAnsi="Calibri" w:cs="Calibri"/>
          <w:sz w:val="20"/>
          <w:szCs w:val="20"/>
        </w:rPr>
        <w:t xml:space="preserve"> (Native). </w:t>
      </w:r>
      <w:r w:rsidRPr="001F79FB">
        <w:rPr>
          <w:rFonts w:ascii="Calibri" w:hAnsi="Calibri" w:cs="Calibri"/>
          <w:b/>
          <w:sz w:val="20"/>
          <w:szCs w:val="20"/>
        </w:rPr>
        <w:t>English</w:t>
      </w:r>
      <w:r w:rsidRPr="001F79FB">
        <w:rPr>
          <w:rFonts w:ascii="Calibri" w:hAnsi="Calibri" w:cs="Calibri"/>
          <w:sz w:val="20"/>
          <w:szCs w:val="20"/>
        </w:rPr>
        <w:t xml:space="preserve"> (Fluent, 3 years daily use). </w:t>
      </w:r>
      <w:r w:rsidRPr="001F79FB">
        <w:rPr>
          <w:rFonts w:ascii="Calibri" w:hAnsi="Calibri" w:cs="Calibri"/>
          <w:b/>
          <w:bCs/>
          <w:sz w:val="20"/>
          <w:szCs w:val="20"/>
        </w:rPr>
        <w:t>French</w:t>
      </w:r>
      <w:r w:rsidRPr="001F79FB">
        <w:rPr>
          <w:rFonts w:ascii="Calibri" w:hAnsi="Calibri" w:cs="Calibri"/>
          <w:sz w:val="20"/>
          <w:szCs w:val="20"/>
        </w:rPr>
        <w:t xml:space="preserve"> (Intermediate).</w:t>
      </w:r>
    </w:p>
    <w:p w14:paraId="1B425E64" w14:textId="7A18EF49" w:rsidR="008F58FA" w:rsidRPr="001F79FB" w:rsidRDefault="008C5DBD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b/>
          <w:sz w:val="20"/>
          <w:szCs w:val="20"/>
        </w:rPr>
        <w:t xml:space="preserve">Computer Skills: </w:t>
      </w:r>
      <w:r w:rsidR="00F91C61" w:rsidRPr="001F79FB">
        <w:rPr>
          <w:rFonts w:ascii="Calibri" w:hAnsi="Calibri" w:cs="Calibri"/>
          <w:sz w:val="20"/>
          <w:szCs w:val="20"/>
        </w:rPr>
        <w:t xml:space="preserve">Advanced user of </w:t>
      </w:r>
      <w:r w:rsidRPr="001F79FB">
        <w:rPr>
          <w:rFonts w:ascii="Calibri" w:hAnsi="Calibri" w:cs="Calibri"/>
          <w:sz w:val="20"/>
          <w:szCs w:val="20"/>
        </w:rPr>
        <w:t>MS Office</w:t>
      </w:r>
      <w:r w:rsidR="00F91C61" w:rsidRPr="001F79FB">
        <w:rPr>
          <w:rFonts w:ascii="Calibri" w:hAnsi="Calibri" w:cs="Calibri"/>
          <w:sz w:val="20"/>
          <w:szCs w:val="20"/>
        </w:rPr>
        <w:t xml:space="preserve"> and Mac</w:t>
      </w:r>
      <w:r w:rsidR="002E79ED" w:rsidRPr="001F79FB">
        <w:rPr>
          <w:rFonts w:ascii="Calibri" w:hAnsi="Calibri" w:cs="Calibri"/>
          <w:sz w:val="20"/>
          <w:szCs w:val="20"/>
        </w:rPr>
        <w:t>,</w:t>
      </w:r>
      <w:r w:rsidR="00F91C61" w:rsidRPr="001F79FB">
        <w:rPr>
          <w:rFonts w:ascii="Calibri" w:hAnsi="Calibri" w:cs="Calibri"/>
          <w:sz w:val="20"/>
          <w:szCs w:val="20"/>
        </w:rPr>
        <w:t xml:space="preserve"> v</w:t>
      </w:r>
      <w:r w:rsidR="00562BBD" w:rsidRPr="001F79FB">
        <w:rPr>
          <w:rFonts w:ascii="Calibri" w:hAnsi="Calibri" w:cs="Calibri"/>
          <w:sz w:val="20"/>
          <w:szCs w:val="20"/>
        </w:rPr>
        <w:t xml:space="preserve">ideo editing </w:t>
      </w:r>
      <w:r w:rsidR="00F91C61" w:rsidRPr="001F79FB">
        <w:rPr>
          <w:rFonts w:ascii="Calibri" w:hAnsi="Calibri" w:cs="Calibri"/>
          <w:sz w:val="20"/>
          <w:szCs w:val="20"/>
        </w:rPr>
        <w:t>software</w:t>
      </w:r>
      <w:r w:rsidR="00562BBD" w:rsidRPr="001F79FB">
        <w:rPr>
          <w:rFonts w:ascii="Calibri" w:hAnsi="Calibri" w:cs="Calibri"/>
          <w:sz w:val="20"/>
          <w:szCs w:val="20"/>
        </w:rPr>
        <w:t xml:space="preserve">, </w:t>
      </w:r>
      <w:r w:rsidR="002E79ED" w:rsidRPr="001F79FB">
        <w:rPr>
          <w:rFonts w:ascii="Calibri" w:hAnsi="Calibri" w:cs="Calibri"/>
          <w:sz w:val="20"/>
          <w:szCs w:val="20"/>
        </w:rPr>
        <w:t xml:space="preserve">social </w:t>
      </w:r>
      <w:r w:rsidR="00F91C61" w:rsidRPr="001F79FB">
        <w:rPr>
          <w:rFonts w:ascii="Calibri" w:hAnsi="Calibri" w:cs="Calibri"/>
          <w:sz w:val="20"/>
          <w:szCs w:val="20"/>
        </w:rPr>
        <w:t xml:space="preserve">media </w:t>
      </w:r>
      <w:r w:rsidR="002E79ED" w:rsidRPr="001F79FB">
        <w:rPr>
          <w:rFonts w:ascii="Calibri" w:hAnsi="Calibri" w:cs="Calibri"/>
          <w:sz w:val="20"/>
          <w:szCs w:val="20"/>
        </w:rPr>
        <w:t>networks.</w:t>
      </w:r>
    </w:p>
    <w:p w14:paraId="0D39F338" w14:textId="4CD98A2C" w:rsidR="008F58FA" w:rsidRPr="001F79FB" w:rsidRDefault="008C5DBD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b/>
          <w:sz w:val="20"/>
          <w:szCs w:val="20"/>
        </w:rPr>
        <w:t>Other courses:</w:t>
      </w:r>
      <w:r w:rsidRPr="001F79FB">
        <w:rPr>
          <w:rFonts w:ascii="Calibri" w:hAnsi="Calibri" w:cs="Calibri"/>
          <w:sz w:val="20"/>
          <w:szCs w:val="20"/>
        </w:rPr>
        <w:t xml:space="preserve"> </w:t>
      </w:r>
      <w:r w:rsidR="00520181" w:rsidRPr="001F79FB">
        <w:rPr>
          <w:rFonts w:ascii="Calibri" w:hAnsi="Calibri" w:cs="Calibri"/>
          <w:sz w:val="20"/>
          <w:szCs w:val="20"/>
        </w:rPr>
        <w:t>Social Entrepreneurship seminar (</w:t>
      </w:r>
      <w:r w:rsidR="00AF7BFF" w:rsidRPr="001F79FB">
        <w:rPr>
          <w:rFonts w:ascii="Calibri" w:hAnsi="Calibri" w:cs="Calibri"/>
          <w:sz w:val="20"/>
          <w:szCs w:val="20"/>
        </w:rPr>
        <w:t xml:space="preserve">IEU, </w:t>
      </w:r>
      <w:r w:rsidR="00520181" w:rsidRPr="001F79FB">
        <w:rPr>
          <w:rFonts w:ascii="Calibri" w:hAnsi="Calibri" w:cs="Calibri"/>
          <w:sz w:val="20"/>
          <w:szCs w:val="20"/>
        </w:rPr>
        <w:t>February 20</w:t>
      </w:r>
      <w:r w:rsidR="003A1714" w:rsidRPr="001F79FB">
        <w:rPr>
          <w:rFonts w:ascii="Calibri" w:hAnsi="Calibri" w:cs="Calibri"/>
          <w:sz w:val="20"/>
          <w:szCs w:val="20"/>
        </w:rPr>
        <w:t>21</w:t>
      </w:r>
      <w:r w:rsidR="00520181" w:rsidRPr="001F79FB">
        <w:rPr>
          <w:rFonts w:ascii="Calibri" w:hAnsi="Calibri" w:cs="Calibri"/>
          <w:sz w:val="20"/>
          <w:szCs w:val="20"/>
        </w:rPr>
        <w:t xml:space="preserve">); </w:t>
      </w:r>
      <w:r w:rsidRPr="001F79FB">
        <w:rPr>
          <w:rFonts w:ascii="Calibri" w:hAnsi="Calibri" w:cs="Calibri"/>
          <w:sz w:val="20"/>
          <w:szCs w:val="20"/>
        </w:rPr>
        <w:t>Creative Marketing (</w:t>
      </w:r>
      <w:r w:rsidR="00AF7BFF" w:rsidRPr="001F79FB">
        <w:rPr>
          <w:rFonts w:ascii="Calibri" w:hAnsi="Calibri" w:cs="Calibri"/>
          <w:sz w:val="20"/>
          <w:szCs w:val="20"/>
        </w:rPr>
        <w:t xml:space="preserve">IEU, </w:t>
      </w:r>
      <w:r w:rsidR="00A16CA4" w:rsidRPr="001F79FB">
        <w:rPr>
          <w:rFonts w:ascii="Calibri" w:hAnsi="Calibri" w:cs="Calibri"/>
          <w:sz w:val="20"/>
          <w:szCs w:val="20"/>
        </w:rPr>
        <w:t>20</w:t>
      </w:r>
      <w:r w:rsidR="003A1714" w:rsidRPr="001F79FB">
        <w:rPr>
          <w:rFonts w:ascii="Calibri" w:hAnsi="Calibri" w:cs="Calibri"/>
          <w:sz w:val="20"/>
          <w:szCs w:val="20"/>
        </w:rPr>
        <w:t>20</w:t>
      </w:r>
      <w:r w:rsidRPr="001F79FB">
        <w:rPr>
          <w:rFonts w:ascii="Calibri" w:hAnsi="Calibri" w:cs="Calibri"/>
          <w:sz w:val="20"/>
          <w:szCs w:val="20"/>
        </w:rPr>
        <w:t>).</w:t>
      </w:r>
    </w:p>
    <w:p w14:paraId="11E32CEB" w14:textId="1038E2CE" w:rsidR="00010748" w:rsidRPr="008D1C5B" w:rsidRDefault="0044505E" w:rsidP="00010748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>Interests</w:t>
      </w:r>
      <w:r w:rsidR="008C5DBD" w:rsidRPr="001F79FB">
        <w:rPr>
          <w:rFonts w:ascii="Calibri" w:hAnsi="Calibri" w:cs="Calibri"/>
          <w:b/>
          <w:sz w:val="20"/>
          <w:szCs w:val="20"/>
        </w:rPr>
        <w:t>:</w:t>
      </w:r>
      <w:r w:rsidR="008C5DBD" w:rsidRPr="001F79FB">
        <w:rPr>
          <w:rFonts w:ascii="Calibri" w:hAnsi="Calibri" w:cs="Calibri"/>
          <w:sz w:val="20"/>
          <w:szCs w:val="20"/>
        </w:rPr>
        <w:t xml:space="preserve"> Avid chess player (20</w:t>
      </w:r>
      <w:r w:rsidR="00FA37BA" w:rsidRPr="001F79FB">
        <w:rPr>
          <w:rFonts w:ascii="Calibri" w:hAnsi="Calibri" w:cs="Calibri"/>
          <w:sz w:val="20"/>
          <w:szCs w:val="20"/>
        </w:rPr>
        <w:t>1</w:t>
      </w:r>
      <w:r w:rsidR="00F21BC6" w:rsidRPr="001F79FB">
        <w:rPr>
          <w:rFonts w:ascii="Calibri" w:hAnsi="Calibri" w:cs="Calibri"/>
          <w:sz w:val="20"/>
          <w:szCs w:val="20"/>
        </w:rPr>
        <w:t>8</w:t>
      </w:r>
      <w:r w:rsidR="008C5DBD" w:rsidRPr="001F79FB">
        <w:rPr>
          <w:rFonts w:ascii="Calibri" w:hAnsi="Calibri" w:cs="Calibri"/>
          <w:sz w:val="20"/>
          <w:szCs w:val="20"/>
        </w:rPr>
        <w:t xml:space="preserve"> Chess Champion for Madrid).</w:t>
      </w:r>
    </w:p>
    <w:sectPr w:rsidR="00010748" w:rsidRPr="008D1C5B" w:rsidSect="008F58FA">
      <w:pgSz w:w="12240" w:h="15840"/>
      <w:pgMar w:top="720" w:right="720" w:bottom="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6C4C1" w14:textId="77777777" w:rsidR="000311A5" w:rsidRDefault="000311A5" w:rsidP="00990956">
      <w:pPr>
        <w:spacing w:after="0" w:line="240" w:lineRule="auto"/>
      </w:pPr>
      <w:r>
        <w:separator/>
      </w:r>
    </w:p>
  </w:endnote>
  <w:endnote w:type="continuationSeparator" w:id="0">
    <w:p w14:paraId="1EE4D88A" w14:textId="77777777" w:rsidR="000311A5" w:rsidRDefault="000311A5" w:rsidP="00990956">
      <w:pPr>
        <w:spacing w:after="0" w:line="240" w:lineRule="auto"/>
      </w:pPr>
      <w:r>
        <w:continuationSeparator/>
      </w:r>
    </w:p>
  </w:endnote>
  <w:endnote w:type="continuationNotice" w:id="1">
    <w:p w14:paraId="479969CD" w14:textId="77777777" w:rsidR="000311A5" w:rsidRDefault="000311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F7907" w14:textId="77777777" w:rsidR="000311A5" w:rsidRDefault="000311A5" w:rsidP="00990956">
      <w:pPr>
        <w:spacing w:after="0" w:line="240" w:lineRule="auto"/>
      </w:pPr>
      <w:r>
        <w:separator/>
      </w:r>
    </w:p>
  </w:footnote>
  <w:footnote w:type="continuationSeparator" w:id="0">
    <w:p w14:paraId="1E505DEE" w14:textId="77777777" w:rsidR="000311A5" w:rsidRDefault="000311A5" w:rsidP="00990956">
      <w:pPr>
        <w:spacing w:after="0" w:line="240" w:lineRule="auto"/>
      </w:pPr>
      <w:r>
        <w:continuationSeparator/>
      </w:r>
    </w:p>
  </w:footnote>
  <w:footnote w:type="continuationNotice" w:id="1">
    <w:p w14:paraId="2DCB7CF0" w14:textId="77777777" w:rsidR="000311A5" w:rsidRDefault="000311A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A7DA0"/>
    <w:multiLevelType w:val="hybridMultilevel"/>
    <w:tmpl w:val="758E3550"/>
    <w:lvl w:ilvl="0" w:tplc="6DEA32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55A59"/>
    <w:multiLevelType w:val="hybridMultilevel"/>
    <w:tmpl w:val="9C4480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4146B"/>
    <w:multiLevelType w:val="hybridMultilevel"/>
    <w:tmpl w:val="DD8AAD8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7D1389"/>
    <w:multiLevelType w:val="hybridMultilevel"/>
    <w:tmpl w:val="2AF42F7E"/>
    <w:lvl w:ilvl="0" w:tplc="4EE4DC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B842ED"/>
    <w:multiLevelType w:val="hybridMultilevel"/>
    <w:tmpl w:val="FAB46F4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112523"/>
    <w:multiLevelType w:val="hybridMultilevel"/>
    <w:tmpl w:val="2D82488A"/>
    <w:lvl w:ilvl="0" w:tplc="4FBC61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B9E294B"/>
    <w:multiLevelType w:val="hybridMultilevel"/>
    <w:tmpl w:val="A600D97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5B5D8E"/>
    <w:multiLevelType w:val="hybridMultilevel"/>
    <w:tmpl w:val="92C04A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6E5B78"/>
    <w:multiLevelType w:val="hybridMultilevel"/>
    <w:tmpl w:val="7C9620C6"/>
    <w:lvl w:ilvl="0" w:tplc="0C0A0001">
      <w:start w:val="1"/>
      <w:numFmt w:val="bullet"/>
      <w:lvlText w:val=""/>
      <w:lvlJc w:val="left"/>
      <w:pPr>
        <w:ind w:left="29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9" w15:restartNumberingAfterBreak="0">
    <w:nsid w:val="66B75480"/>
    <w:multiLevelType w:val="hybridMultilevel"/>
    <w:tmpl w:val="14D8FB78"/>
    <w:lvl w:ilvl="0" w:tplc="4ABEF290">
      <w:numFmt w:val="bullet"/>
      <w:lvlText w:val="-"/>
      <w:lvlJc w:val="left"/>
      <w:pPr>
        <w:ind w:left="720" w:hanging="360"/>
      </w:pPr>
      <w:rPr>
        <w:rFonts w:ascii="Cambria" w:eastAsia="Calibri" w:hAnsi="Cambria" w:cs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16708E"/>
    <w:multiLevelType w:val="hybridMultilevel"/>
    <w:tmpl w:val="CF0CA15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32913853">
    <w:abstractNumId w:val="2"/>
  </w:num>
  <w:num w:numId="2" w16cid:durableId="2098401343">
    <w:abstractNumId w:val="4"/>
  </w:num>
  <w:num w:numId="3" w16cid:durableId="1154184633">
    <w:abstractNumId w:val="5"/>
  </w:num>
  <w:num w:numId="4" w16cid:durableId="1388650467">
    <w:abstractNumId w:val="3"/>
  </w:num>
  <w:num w:numId="5" w16cid:durableId="1331909354">
    <w:abstractNumId w:val="7"/>
  </w:num>
  <w:num w:numId="6" w16cid:durableId="1934362845">
    <w:abstractNumId w:val="10"/>
  </w:num>
  <w:num w:numId="7" w16cid:durableId="795410984">
    <w:abstractNumId w:val="9"/>
  </w:num>
  <w:num w:numId="8" w16cid:durableId="493109132">
    <w:abstractNumId w:val="1"/>
  </w:num>
  <w:num w:numId="9" w16cid:durableId="1451702803">
    <w:abstractNumId w:val="6"/>
  </w:num>
  <w:num w:numId="10" w16cid:durableId="204221846">
    <w:abstractNumId w:val="8"/>
  </w:num>
  <w:num w:numId="11" w16cid:durableId="1210648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MDIyNTM2MzM3sDRT0lEKTi0uzszPAykwrgUA1LSXuiwAAAA="/>
  </w:docVars>
  <w:rsids>
    <w:rsidRoot w:val="00990956"/>
    <w:rsid w:val="000007F7"/>
    <w:rsid w:val="000015FE"/>
    <w:rsid w:val="000016E1"/>
    <w:rsid w:val="00002CAD"/>
    <w:rsid w:val="000039AF"/>
    <w:rsid w:val="00005A78"/>
    <w:rsid w:val="00010748"/>
    <w:rsid w:val="000114FC"/>
    <w:rsid w:val="00014082"/>
    <w:rsid w:val="00014A5E"/>
    <w:rsid w:val="0002391F"/>
    <w:rsid w:val="00026C81"/>
    <w:rsid w:val="00026F21"/>
    <w:rsid w:val="00030893"/>
    <w:rsid w:val="000311A5"/>
    <w:rsid w:val="00035A3A"/>
    <w:rsid w:val="0004347E"/>
    <w:rsid w:val="000435F8"/>
    <w:rsid w:val="0004489B"/>
    <w:rsid w:val="00044FEB"/>
    <w:rsid w:val="00055C53"/>
    <w:rsid w:val="00055D69"/>
    <w:rsid w:val="00060F21"/>
    <w:rsid w:val="00062C0E"/>
    <w:rsid w:val="00067DB0"/>
    <w:rsid w:val="0007154A"/>
    <w:rsid w:val="00077487"/>
    <w:rsid w:val="00077961"/>
    <w:rsid w:val="00081A83"/>
    <w:rsid w:val="00087C93"/>
    <w:rsid w:val="000943C0"/>
    <w:rsid w:val="000945E9"/>
    <w:rsid w:val="000946A2"/>
    <w:rsid w:val="000A2A33"/>
    <w:rsid w:val="000A30CC"/>
    <w:rsid w:val="000A673C"/>
    <w:rsid w:val="000A6C1B"/>
    <w:rsid w:val="000B19E2"/>
    <w:rsid w:val="000C3467"/>
    <w:rsid w:val="000C7B81"/>
    <w:rsid w:val="000D04F1"/>
    <w:rsid w:val="000D2DF4"/>
    <w:rsid w:val="000D2F07"/>
    <w:rsid w:val="000E261A"/>
    <w:rsid w:val="000E76C8"/>
    <w:rsid w:val="000E7E2B"/>
    <w:rsid w:val="000F1BC8"/>
    <w:rsid w:val="000F2161"/>
    <w:rsid w:val="000F5DE2"/>
    <w:rsid w:val="000F68B5"/>
    <w:rsid w:val="00100A3B"/>
    <w:rsid w:val="0010546E"/>
    <w:rsid w:val="00121BC1"/>
    <w:rsid w:val="00122538"/>
    <w:rsid w:val="001225E9"/>
    <w:rsid w:val="00122E6F"/>
    <w:rsid w:val="00125253"/>
    <w:rsid w:val="00131DF0"/>
    <w:rsid w:val="0013300B"/>
    <w:rsid w:val="001336E3"/>
    <w:rsid w:val="001348F4"/>
    <w:rsid w:val="00136C99"/>
    <w:rsid w:val="0014531D"/>
    <w:rsid w:val="00155798"/>
    <w:rsid w:val="00162267"/>
    <w:rsid w:val="0017226C"/>
    <w:rsid w:val="00172904"/>
    <w:rsid w:val="00174C5A"/>
    <w:rsid w:val="00174F67"/>
    <w:rsid w:val="00176B24"/>
    <w:rsid w:val="00181CA8"/>
    <w:rsid w:val="00196636"/>
    <w:rsid w:val="001979A2"/>
    <w:rsid w:val="00197ABF"/>
    <w:rsid w:val="001A086B"/>
    <w:rsid w:val="001A1852"/>
    <w:rsid w:val="001A19A6"/>
    <w:rsid w:val="001A2A5E"/>
    <w:rsid w:val="001A332A"/>
    <w:rsid w:val="001A5B3B"/>
    <w:rsid w:val="001B327B"/>
    <w:rsid w:val="001B34FD"/>
    <w:rsid w:val="001B3779"/>
    <w:rsid w:val="001B397A"/>
    <w:rsid w:val="001C2A69"/>
    <w:rsid w:val="001C360D"/>
    <w:rsid w:val="001C50A8"/>
    <w:rsid w:val="001D18FF"/>
    <w:rsid w:val="001D2585"/>
    <w:rsid w:val="001D3248"/>
    <w:rsid w:val="001D531C"/>
    <w:rsid w:val="001E4DB5"/>
    <w:rsid w:val="001E5C11"/>
    <w:rsid w:val="001E7DD0"/>
    <w:rsid w:val="001F0677"/>
    <w:rsid w:val="001F30D3"/>
    <w:rsid w:val="001F5E4D"/>
    <w:rsid w:val="001F6755"/>
    <w:rsid w:val="001F6F18"/>
    <w:rsid w:val="001F79FB"/>
    <w:rsid w:val="00202C80"/>
    <w:rsid w:val="00203B18"/>
    <w:rsid w:val="002049E0"/>
    <w:rsid w:val="002109CE"/>
    <w:rsid w:val="00212CDC"/>
    <w:rsid w:val="002156D1"/>
    <w:rsid w:val="00221F37"/>
    <w:rsid w:val="002221B9"/>
    <w:rsid w:val="0022671B"/>
    <w:rsid w:val="00233A92"/>
    <w:rsid w:val="00242F45"/>
    <w:rsid w:val="00243045"/>
    <w:rsid w:val="00243D59"/>
    <w:rsid w:val="002462A0"/>
    <w:rsid w:val="00246E80"/>
    <w:rsid w:val="0024779A"/>
    <w:rsid w:val="00250A9F"/>
    <w:rsid w:val="002524A1"/>
    <w:rsid w:val="00256889"/>
    <w:rsid w:val="00263CCC"/>
    <w:rsid w:val="00264707"/>
    <w:rsid w:val="00270DA1"/>
    <w:rsid w:val="00273FDE"/>
    <w:rsid w:val="00274914"/>
    <w:rsid w:val="0027647F"/>
    <w:rsid w:val="00281761"/>
    <w:rsid w:val="00281915"/>
    <w:rsid w:val="00281F9A"/>
    <w:rsid w:val="00282C7D"/>
    <w:rsid w:val="002859B2"/>
    <w:rsid w:val="00287873"/>
    <w:rsid w:val="00291B6E"/>
    <w:rsid w:val="00296D62"/>
    <w:rsid w:val="00297669"/>
    <w:rsid w:val="002A518C"/>
    <w:rsid w:val="002B3AE2"/>
    <w:rsid w:val="002B3D1E"/>
    <w:rsid w:val="002C1AAE"/>
    <w:rsid w:val="002C1B0C"/>
    <w:rsid w:val="002C6788"/>
    <w:rsid w:val="002D040D"/>
    <w:rsid w:val="002D2D75"/>
    <w:rsid w:val="002D39DF"/>
    <w:rsid w:val="002D444B"/>
    <w:rsid w:val="002E073D"/>
    <w:rsid w:val="002E0D9D"/>
    <w:rsid w:val="002E4948"/>
    <w:rsid w:val="002E4E65"/>
    <w:rsid w:val="002E4FAF"/>
    <w:rsid w:val="002E54F1"/>
    <w:rsid w:val="002E79ED"/>
    <w:rsid w:val="002E7CAB"/>
    <w:rsid w:val="002E7DC9"/>
    <w:rsid w:val="002F1A06"/>
    <w:rsid w:val="002F4E7F"/>
    <w:rsid w:val="002F5184"/>
    <w:rsid w:val="002F524C"/>
    <w:rsid w:val="002F6309"/>
    <w:rsid w:val="00300891"/>
    <w:rsid w:val="00300A57"/>
    <w:rsid w:val="00302A2F"/>
    <w:rsid w:val="003050BD"/>
    <w:rsid w:val="003066CA"/>
    <w:rsid w:val="003156F2"/>
    <w:rsid w:val="00317A52"/>
    <w:rsid w:val="00320CC5"/>
    <w:rsid w:val="003226D0"/>
    <w:rsid w:val="003365BD"/>
    <w:rsid w:val="003373E6"/>
    <w:rsid w:val="00343C37"/>
    <w:rsid w:val="0034433E"/>
    <w:rsid w:val="00345D41"/>
    <w:rsid w:val="00346BDA"/>
    <w:rsid w:val="003511D0"/>
    <w:rsid w:val="00351D11"/>
    <w:rsid w:val="00361F02"/>
    <w:rsid w:val="00362889"/>
    <w:rsid w:val="003630F7"/>
    <w:rsid w:val="00363F18"/>
    <w:rsid w:val="0036466F"/>
    <w:rsid w:val="00364D2D"/>
    <w:rsid w:val="00365106"/>
    <w:rsid w:val="003658BE"/>
    <w:rsid w:val="00365A1D"/>
    <w:rsid w:val="00367F78"/>
    <w:rsid w:val="003715C4"/>
    <w:rsid w:val="00373680"/>
    <w:rsid w:val="0037421E"/>
    <w:rsid w:val="00375057"/>
    <w:rsid w:val="00381ED1"/>
    <w:rsid w:val="0038361E"/>
    <w:rsid w:val="00390660"/>
    <w:rsid w:val="00390FF4"/>
    <w:rsid w:val="003910BB"/>
    <w:rsid w:val="00393246"/>
    <w:rsid w:val="003952E5"/>
    <w:rsid w:val="00396CC9"/>
    <w:rsid w:val="00396E61"/>
    <w:rsid w:val="003A0ED3"/>
    <w:rsid w:val="003A1054"/>
    <w:rsid w:val="003A1538"/>
    <w:rsid w:val="003A1714"/>
    <w:rsid w:val="003A22C9"/>
    <w:rsid w:val="003A5407"/>
    <w:rsid w:val="003A6273"/>
    <w:rsid w:val="003B0D76"/>
    <w:rsid w:val="003B1621"/>
    <w:rsid w:val="003B709B"/>
    <w:rsid w:val="003C1547"/>
    <w:rsid w:val="003C5859"/>
    <w:rsid w:val="003C5978"/>
    <w:rsid w:val="003C6840"/>
    <w:rsid w:val="003C772B"/>
    <w:rsid w:val="003D0234"/>
    <w:rsid w:val="003D090E"/>
    <w:rsid w:val="003E067A"/>
    <w:rsid w:val="003E297D"/>
    <w:rsid w:val="003E40F4"/>
    <w:rsid w:val="003E5D73"/>
    <w:rsid w:val="003F101C"/>
    <w:rsid w:val="003F31F8"/>
    <w:rsid w:val="003F6E02"/>
    <w:rsid w:val="003F6FEA"/>
    <w:rsid w:val="003F7D3E"/>
    <w:rsid w:val="00400C98"/>
    <w:rsid w:val="004039C3"/>
    <w:rsid w:val="00404B56"/>
    <w:rsid w:val="00405446"/>
    <w:rsid w:val="00406AFC"/>
    <w:rsid w:val="004074BF"/>
    <w:rsid w:val="00410B69"/>
    <w:rsid w:val="00413490"/>
    <w:rsid w:val="00415970"/>
    <w:rsid w:val="004168E0"/>
    <w:rsid w:val="00417676"/>
    <w:rsid w:val="00427B05"/>
    <w:rsid w:val="00431484"/>
    <w:rsid w:val="00432636"/>
    <w:rsid w:val="004358E0"/>
    <w:rsid w:val="00441E78"/>
    <w:rsid w:val="00443928"/>
    <w:rsid w:val="0044505E"/>
    <w:rsid w:val="00451857"/>
    <w:rsid w:val="00452F58"/>
    <w:rsid w:val="004556F6"/>
    <w:rsid w:val="004558A5"/>
    <w:rsid w:val="0046060D"/>
    <w:rsid w:val="00460C02"/>
    <w:rsid w:val="004627EA"/>
    <w:rsid w:val="00470928"/>
    <w:rsid w:val="004709C9"/>
    <w:rsid w:val="0047361D"/>
    <w:rsid w:val="004736AB"/>
    <w:rsid w:val="00476816"/>
    <w:rsid w:val="004832F8"/>
    <w:rsid w:val="004848F5"/>
    <w:rsid w:val="00490BCC"/>
    <w:rsid w:val="004926BF"/>
    <w:rsid w:val="00492DF7"/>
    <w:rsid w:val="0049480D"/>
    <w:rsid w:val="0049593E"/>
    <w:rsid w:val="00496CCC"/>
    <w:rsid w:val="004A1014"/>
    <w:rsid w:val="004A32E6"/>
    <w:rsid w:val="004A51DA"/>
    <w:rsid w:val="004A5F95"/>
    <w:rsid w:val="004A6A38"/>
    <w:rsid w:val="004B0032"/>
    <w:rsid w:val="004B381E"/>
    <w:rsid w:val="004B692A"/>
    <w:rsid w:val="004B6F31"/>
    <w:rsid w:val="004C354C"/>
    <w:rsid w:val="004C48E4"/>
    <w:rsid w:val="004C5599"/>
    <w:rsid w:val="004C6874"/>
    <w:rsid w:val="004C79F6"/>
    <w:rsid w:val="004D17F3"/>
    <w:rsid w:val="004D3A0D"/>
    <w:rsid w:val="004D3C68"/>
    <w:rsid w:val="004D409D"/>
    <w:rsid w:val="004D4CE2"/>
    <w:rsid w:val="004E134D"/>
    <w:rsid w:val="004E1DA8"/>
    <w:rsid w:val="004E34FF"/>
    <w:rsid w:val="004E5F6D"/>
    <w:rsid w:val="004E61E8"/>
    <w:rsid w:val="004F1F9E"/>
    <w:rsid w:val="004F21F8"/>
    <w:rsid w:val="004F2803"/>
    <w:rsid w:val="004F58F3"/>
    <w:rsid w:val="004F5CAD"/>
    <w:rsid w:val="004F6A34"/>
    <w:rsid w:val="004F6D98"/>
    <w:rsid w:val="00500C3C"/>
    <w:rsid w:val="005028D2"/>
    <w:rsid w:val="00504140"/>
    <w:rsid w:val="00506E3B"/>
    <w:rsid w:val="00512452"/>
    <w:rsid w:val="005133D1"/>
    <w:rsid w:val="00513992"/>
    <w:rsid w:val="00513FB7"/>
    <w:rsid w:val="00515222"/>
    <w:rsid w:val="00515891"/>
    <w:rsid w:val="00515B28"/>
    <w:rsid w:val="00515E34"/>
    <w:rsid w:val="00520181"/>
    <w:rsid w:val="005211DE"/>
    <w:rsid w:val="00525256"/>
    <w:rsid w:val="00525DC5"/>
    <w:rsid w:val="0053027D"/>
    <w:rsid w:val="005310A1"/>
    <w:rsid w:val="0053261A"/>
    <w:rsid w:val="00533530"/>
    <w:rsid w:val="00534561"/>
    <w:rsid w:val="00535EB4"/>
    <w:rsid w:val="00536012"/>
    <w:rsid w:val="00536911"/>
    <w:rsid w:val="005402C9"/>
    <w:rsid w:val="00552089"/>
    <w:rsid w:val="00553519"/>
    <w:rsid w:val="005535D1"/>
    <w:rsid w:val="00556196"/>
    <w:rsid w:val="00562BBD"/>
    <w:rsid w:val="00564319"/>
    <w:rsid w:val="00565BFB"/>
    <w:rsid w:val="00572333"/>
    <w:rsid w:val="0057378D"/>
    <w:rsid w:val="00574396"/>
    <w:rsid w:val="0057601A"/>
    <w:rsid w:val="005774BC"/>
    <w:rsid w:val="005824CF"/>
    <w:rsid w:val="005834AA"/>
    <w:rsid w:val="00586210"/>
    <w:rsid w:val="00592010"/>
    <w:rsid w:val="00592906"/>
    <w:rsid w:val="005929B5"/>
    <w:rsid w:val="0059528B"/>
    <w:rsid w:val="005A0F84"/>
    <w:rsid w:val="005A21A7"/>
    <w:rsid w:val="005A6F91"/>
    <w:rsid w:val="005B2275"/>
    <w:rsid w:val="005B4B53"/>
    <w:rsid w:val="005B7F32"/>
    <w:rsid w:val="005C1014"/>
    <w:rsid w:val="005C369E"/>
    <w:rsid w:val="005C3A56"/>
    <w:rsid w:val="005C5F1F"/>
    <w:rsid w:val="005C6A0C"/>
    <w:rsid w:val="005C6E93"/>
    <w:rsid w:val="005D3388"/>
    <w:rsid w:val="005D4171"/>
    <w:rsid w:val="005D7CCD"/>
    <w:rsid w:val="005E2426"/>
    <w:rsid w:val="005E5D1E"/>
    <w:rsid w:val="005E63A4"/>
    <w:rsid w:val="005E7D36"/>
    <w:rsid w:val="005F1487"/>
    <w:rsid w:val="005F2341"/>
    <w:rsid w:val="005F717D"/>
    <w:rsid w:val="00602269"/>
    <w:rsid w:val="006028F3"/>
    <w:rsid w:val="00606D48"/>
    <w:rsid w:val="006112BE"/>
    <w:rsid w:val="00611E96"/>
    <w:rsid w:val="00614BB8"/>
    <w:rsid w:val="00615E04"/>
    <w:rsid w:val="0061797A"/>
    <w:rsid w:val="006206C7"/>
    <w:rsid w:val="00622AF6"/>
    <w:rsid w:val="00625D06"/>
    <w:rsid w:val="006277A4"/>
    <w:rsid w:val="00627C01"/>
    <w:rsid w:val="006333FB"/>
    <w:rsid w:val="00641C04"/>
    <w:rsid w:val="0064273C"/>
    <w:rsid w:val="00642B75"/>
    <w:rsid w:val="00643454"/>
    <w:rsid w:val="006437DB"/>
    <w:rsid w:val="00646525"/>
    <w:rsid w:val="0065117F"/>
    <w:rsid w:val="00654302"/>
    <w:rsid w:val="0065702E"/>
    <w:rsid w:val="00657D17"/>
    <w:rsid w:val="00657F25"/>
    <w:rsid w:val="00663486"/>
    <w:rsid w:val="00666FEE"/>
    <w:rsid w:val="00667DA4"/>
    <w:rsid w:val="00675F73"/>
    <w:rsid w:val="00675F80"/>
    <w:rsid w:val="00676DA6"/>
    <w:rsid w:val="00681C94"/>
    <w:rsid w:val="00684138"/>
    <w:rsid w:val="00685F24"/>
    <w:rsid w:val="00690BC5"/>
    <w:rsid w:val="00694CC2"/>
    <w:rsid w:val="00695CDB"/>
    <w:rsid w:val="006A17A7"/>
    <w:rsid w:val="006A2DE1"/>
    <w:rsid w:val="006A689F"/>
    <w:rsid w:val="006B1705"/>
    <w:rsid w:val="006B29FB"/>
    <w:rsid w:val="006B549B"/>
    <w:rsid w:val="006B5616"/>
    <w:rsid w:val="006B757E"/>
    <w:rsid w:val="006C0EDB"/>
    <w:rsid w:val="006C1A12"/>
    <w:rsid w:val="006C2FC7"/>
    <w:rsid w:val="006C46B8"/>
    <w:rsid w:val="006C4DD3"/>
    <w:rsid w:val="006C550B"/>
    <w:rsid w:val="006C7080"/>
    <w:rsid w:val="006D014C"/>
    <w:rsid w:val="006D599F"/>
    <w:rsid w:val="006D7268"/>
    <w:rsid w:val="006E6F4D"/>
    <w:rsid w:val="006F1228"/>
    <w:rsid w:val="006F1670"/>
    <w:rsid w:val="006F1EA7"/>
    <w:rsid w:val="006F353F"/>
    <w:rsid w:val="006F43B8"/>
    <w:rsid w:val="007037DE"/>
    <w:rsid w:val="0070536D"/>
    <w:rsid w:val="00705989"/>
    <w:rsid w:val="00710C9E"/>
    <w:rsid w:val="0071188D"/>
    <w:rsid w:val="007129CB"/>
    <w:rsid w:val="00716C31"/>
    <w:rsid w:val="007212FE"/>
    <w:rsid w:val="00721331"/>
    <w:rsid w:val="007249DA"/>
    <w:rsid w:val="00725B61"/>
    <w:rsid w:val="007302A8"/>
    <w:rsid w:val="00736A10"/>
    <w:rsid w:val="00737A16"/>
    <w:rsid w:val="0074309D"/>
    <w:rsid w:val="00744D22"/>
    <w:rsid w:val="007459D1"/>
    <w:rsid w:val="00747AC1"/>
    <w:rsid w:val="00752110"/>
    <w:rsid w:val="0075381F"/>
    <w:rsid w:val="00754E21"/>
    <w:rsid w:val="00756C00"/>
    <w:rsid w:val="00757904"/>
    <w:rsid w:val="00765001"/>
    <w:rsid w:val="007777AB"/>
    <w:rsid w:val="007800F2"/>
    <w:rsid w:val="007812E7"/>
    <w:rsid w:val="00783D43"/>
    <w:rsid w:val="00784263"/>
    <w:rsid w:val="00787C35"/>
    <w:rsid w:val="00790FFA"/>
    <w:rsid w:val="00796697"/>
    <w:rsid w:val="00797F03"/>
    <w:rsid w:val="007A5DDF"/>
    <w:rsid w:val="007A6110"/>
    <w:rsid w:val="007A740E"/>
    <w:rsid w:val="007B1094"/>
    <w:rsid w:val="007B1CE4"/>
    <w:rsid w:val="007B2C0E"/>
    <w:rsid w:val="007B2CC8"/>
    <w:rsid w:val="007B312B"/>
    <w:rsid w:val="007C0BA1"/>
    <w:rsid w:val="007C17F9"/>
    <w:rsid w:val="007C39C1"/>
    <w:rsid w:val="007C64BA"/>
    <w:rsid w:val="007C7466"/>
    <w:rsid w:val="007D08EE"/>
    <w:rsid w:val="007D223A"/>
    <w:rsid w:val="007D3A62"/>
    <w:rsid w:val="007D42C2"/>
    <w:rsid w:val="007D52B2"/>
    <w:rsid w:val="007D5709"/>
    <w:rsid w:val="007D7DDE"/>
    <w:rsid w:val="007E61F8"/>
    <w:rsid w:val="007E6EC4"/>
    <w:rsid w:val="007E7B2C"/>
    <w:rsid w:val="007E7C0F"/>
    <w:rsid w:val="007F174F"/>
    <w:rsid w:val="007F4727"/>
    <w:rsid w:val="007F4816"/>
    <w:rsid w:val="007F4D33"/>
    <w:rsid w:val="007F6748"/>
    <w:rsid w:val="008015BD"/>
    <w:rsid w:val="00802E0A"/>
    <w:rsid w:val="008036BA"/>
    <w:rsid w:val="00803711"/>
    <w:rsid w:val="00805967"/>
    <w:rsid w:val="00806DEC"/>
    <w:rsid w:val="0081025E"/>
    <w:rsid w:val="0081041F"/>
    <w:rsid w:val="008109FA"/>
    <w:rsid w:val="00820CDB"/>
    <w:rsid w:val="00821795"/>
    <w:rsid w:val="008243EE"/>
    <w:rsid w:val="00824799"/>
    <w:rsid w:val="0082618B"/>
    <w:rsid w:val="00827D6C"/>
    <w:rsid w:val="00831E40"/>
    <w:rsid w:val="00831F19"/>
    <w:rsid w:val="008321AE"/>
    <w:rsid w:val="008323E9"/>
    <w:rsid w:val="00832E1A"/>
    <w:rsid w:val="00834BD6"/>
    <w:rsid w:val="008364C6"/>
    <w:rsid w:val="00837AC7"/>
    <w:rsid w:val="00837D74"/>
    <w:rsid w:val="00840035"/>
    <w:rsid w:val="00841CDE"/>
    <w:rsid w:val="00842C38"/>
    <w:rsid w:val="00844086"/>
    <w:rsid w:val="008449BB"/>
    <w:rsid w:val="00847F28"/>
    <w:rsid w:val="008503F6"/>
    <w:rsid w:val="00856BF2"/>
    <w:rsid w:val="00860E35"/>
    <w:rsid w:val="008633ED"/>
    <w:rsid w:val="008677C0"/>
    <w:rsid w:val="0087203B"/>
    <w:rsid w:val="008738F4"/>
    <w:rsid w:val="008827F3"/>
    <w:rsid w:val="00883531"/>
    <w:rsid w:val="008843BC"/>
    <w:rsid w:val="00893D4E"/>
    <w:rsid w:val="00894968"/>
    <w:rsid w:val="00897D33"/>
    <w:rsid w:val="008A6172"/>
    <w:rsid w:val="008A7DE3"/>
    <w:rsid w:val="008B37D0"/>
    <w:rsid w:val="008B565E"/>
    <w:rsid w:val="008C1ADA"/>
    <w:rsid w:val="008C3F35"/>
    <w:rsid w:val="008C4294"/>
    <w:rsid w:val="008C5DBD"/>
    <w:rsid w:val="008C6994"/>
    <w:rsid w:val="008D1C5B"/>
    <w:rsid w:val="008D40FE"/>
    <w:rsid w:val="008D4FD3"/>
    <w:rsid w:val="008D5397"/>
    <w:rsid w:val="008D62BB"/>
    <w:rsid w:val="008D65FC"/>
    <w:rsid w:val="008F51B5"/>
    <w:rsid w:val="008F5210"/>
    <w:rsid w:val="008F58FA"/>
    <w:rsid w:val="008F674A"/>
    <w:rsid w:val="008F712F"/>
    <w:rsid w:val="00906A91"/>
    <w:rsid w:val="0090743B"/>
    <w:rsid w:val="00911C0C"/>
    <w:rsid w:val="00913509"/>
    <w:rsid w:val="009136C6"/>
    <w:rsid w:val="00914CEB"/>
    <w:rsid w:val="00916A32"/>
    <w:rsid w:val="00921CB3"/>
    <w:rsid w:val="00922C13"/>
    <w:rsid w:val="00923AC2"/>
    <w:rsid w:val="00926177"/>
    <w:rsid w:val="00930683"/>
    <w:rsid w:val="00934DB0"/>
    <w:rsid w:val="00935562"/>
    <w:rsid w:val="00935BB2"/>
    <w:rsid w:val="00935D77"/>
    <w:rsid w:val="00936354"/>
    <w:rsid w:val="009370C9"/>
    <w:rsid w:val="009423EC"/>
    <w:rsid w:val="0094408F"/>
    <w:rsid w:val="00945217"/>
    <w:rsid w:val="009460C5"/>
    <w:rsid w:val="00947BB2"/>
    <w:rsid w:val="0095381A"/>
    <w:rsid w:val="009556AC"/>
    <w:rsid w:val="00955881"/>
    <w:rsid w:val="00960B44"/>
    <w:rsid w:val="00967676"/>
    <w:rsid w:val="009710FB"/>
    <w:rsid w:val="00971799"/>
    <w:rsid w:val="009718BF"/>
    <w:rsid w:val="00971AFE"/>
    <w:rsid w:val="0097223D"/>
    <w:rsid w:val="00972D46"/>
    <w:rsid w:val="00976450"/>
    <w:rsid w:val="00977300"/>
    <w:rsid w:val="0098488C"/>
    <w:rsid w:val="0098712D"/>
    <w:rsid w:val="00990956"/>
    <w:rsid w:val="00991950"/>
    <w:rsid w:val="00993E9D"/>
    <w:rsid w:val="0099476B"/>
    <w:rsid w:val="0099575F"/>
    <w:rsid w:val="009A5B48"/>
    <w:rsid w:val="009A775C"/>
    <w:rsid w:val="009B004C"/>
    <w:rsid w:val="009B141C"/>
    <w:rsid w:val="009B1845"/>
    <w:rsid w:val="009B230D"/>
    <w:rsid w:val="009B23FB"/>
    <w:rsid w:val="009B53AE"/>
    <w:rsid w:val="009B5CB4"/>
    <w:rsid w:val="009C1A5D"/>
    <w:rsid w:val="009C1BC2"/>
    <w:rsid w:val="009C7541"/>
    <w:rsid w:val="009D066E"/>
    <w:rsid w:val="009D0B87"/>
    <w:rsid w:val="009D1E35"/>
    <w:rsid w:val="009D40B8"/>
    <w:rsid w:val="009D455C"/>
    <w:rsid w:val="009D49C7"/>
    <w:rsid w:val="009E19A0"/>
    <w:rsid w:val="009E49F1"/>
    <w:rsid w:val="009E756D"/>
    <w:rsid w:val="00A02FFE"/>
    <w:rsid w:val="00A030DB"/>
    <w:rsid w:val="00A10DDE"/>
    <w:rsid w:val="00A16CA4"/>
    <w:rsid w:val="00A23541"/>
    <w:rsid w:val="00A2362F"/>
    <w:rsid w:val="00A236A6"/>
    <w:rsid w:val="00A268CA"/>
    <w:rsid w:val="00A301C3"/>
    <w:rsid w:val="00A34860"/>
    <w:rsid w:val="00A364C1"/>
    <w:rsid w:val="00A37603"/>
    <w:rsid w:val="00A40B8E"/>
    <w:rsid w:val="00A4142F"/>
    <w:rsid w:val="00A42446"/>
    <w:rsid w:val="00A43B1D"/>
    <w:rsid w:val="00A458BC"/>
    <w:rsid w:val="00A46F18"/>
    <w:rsid w:val="00A47E30"/>
    <w:rsid w:val="00A514AF"/>
    <w:rsid w:val="00A5386C"/>
    <w:rsid w:val="00A53991"/>
    <w:rsid w:val="00A53F78"/>
    <w:rsid w:val="00A56A7B"/>
    <w:rsid w:val="00A56F3E"/>
    <w:rsid w:val="00A573CE"/>
    <w:rsid w:val="00A615B5"/>
    <w:rsid w:val="00A706C8"/>
    <w:rsid w:val="00A71576"/>
    <w:rsid w:val="00A7174D"/>
    <w:rsid w:val="00A77278"/>
    <w:rsid w:val="00A829AD"/>
    <w:rsid w:val="00A839C5"/>
    <w:rsid w:val="00A85505"/>
    <w:rsid w:val="00A86000"/>
    <w:rsid w:val="00A93537"/>
    <w:rsid w:val="00A94701"/>
    <w:rsid w:val="00AA1589"/>
    <w:rsid w:val="00AA1FE4"/>
    <w:rsid w:val="00AA5374"/>
    <w:rsid w:val="00AB0244"/>
    <w:rsid w:val="00AB215C"/>
    <w:rsid w:val="00AB23E7"/>
    <w:rsid w:val="00AB41E5"/>
    <w:rsid w:val="00AB5ED5"/>
    <w:rsid w:val="00AB6824"/>
    <w:rsid w:val="00AB75E4"/>
    <w:rsid w:val="00AC0328"/>
    <w:rsid w:val="00AC08A7"/>
    <w:rsid w:val="00AC0F4B"/>
    <w:rsid w:val="00AC3089"/>
    <w:rsid w:val="00AC3A18"/>
    <w:rsid w:val="00AC6240"/>
    <w:rsid w:val="00AD332B"/>
    <w:rsid w:val="00AE11FF"/>
    <w:rsid w:val="00AE3012"/>
    <w:rsid w:val="00AF1A15"/>
    <w:rsid w:val="00AF55C7"/>
    <w:rsid w:val="00AF65FD"/>
    <w:rsid w:val="00AF68EA"/>
    <w:rsid w:val="00AF7BFF"/>
    <w:rsid w:val="00B029D1"/>
    <w:rsid w:val="00B030EF"/>
    <w:rsid w:val="00B03CD0"/>
    <w:rsid w:val="00B04601"/>
    <w:rsid w:val="00B050A4"/>
    <w:rsid w:val="00B0543B"/>
    <w:rsid w:val="00B0687C"/>
    <w:rsid w:val="00B07978"/>
    <w:rsid w:val="00B10183"/>
    <w:rsid w:val="00B1189B"/>
    <w:rsid w:val="00B157F0"/>
    <w:rsid w:val="00B16381"/>
    <w:rsid w:val="00B20010"/>
    <w:rsid w:val="00B205FB"/>
    <w:rsid w:val="00B20AD3"/>
    <w:rsid w:val="00B233FF"/>
    <w:rsid w:val="00B23765"/>
    <w:rsid w:val="00B26F49"/>
    <w:rsid w:val="00B301CD"/>
    <w:rsid w:val="00B321A9"/>
    <w:rsid w:val="00B3483D"/>
    <w:rsid w:val="00B43052"/>
    <w:rsid w:val="00B437A4"/>
    <w:rsid w:val="00B45404"/>
    <w:rsid w:val="00B46B4C"/>
    <w:rsid w:val="00B47767"/>
    <w:rsid w:val="00B5071D"/>
    <w:rsid w:val="00B54BD8"/>
    <w:rsid w:val="00B5620B"/>
    <w:rsid w:val="00B5756B"/>
    <w:rsid w:val="00B625C8"/>
    <w:rsid w:val="00B652A8"/>
    <w:rsid w:val="00B65883"/>
    <w:rsid w:val="00B662B0"/>
    <w:rsid w:val="00B66E2E"/>
    <w:rsid w:val="00B67CF9"/>
    <w:rsid w:val="00B715AF"/>
    <w:rsid w:val="00B74C66"/>
    <w:rsid w:val="00B7582B"/>
    <w:rsid w:val="00B75A70"/>
    <w:rsid w:val="00B75D09"/>
    <w:rsid w:val="00B813EE"/>
    <w:rsid w:val="00B82B17"/>
    <w:rsid w:val="00B9502D"/>
    <w:rsid w:val="00B96E33"/>
    <w:rsid w:val="00BA0436"/>
    <w:rsid w:val="00BA3AB1"/>
    <w:rsid w:val="00BB488C"/>
    <w:rsid w:val="00BB4AE7"/>
    <w:rsid w:val="00BB5ED3"/>
    <w:rsid w:val="00BB625F"/>
    <w:rsid w:val="00BC0A37"/>
    <w:rsid w:val="00BC1AD6"/>
    <w:rsid w:val="00BC28F1"/>
    <w:rsid w:val="00BC2983"/>
    <w:rsid w:val="00BC365E"/>
    <w:rsid w:val="00BD0ED6"/>
    <w:rsid w:val="00BD1712"/>
    <w:rsid w:val="00BD2799"/>
    <w:rsid w:val="00BD4677"/>
    <w:rsid w:val="00BD52BF"/>
    <w:rsid w:val="00BE05F6"/>
    <w:rsid w:val="00BE0B06"/>
    <w:rsid w:val="00BE3FD7"/>
    <w:rsid w:val="00BE7DF5"/>
    <w:rsid w:val="00BF0DB5"/>
    <w:rsid w:val="00C00669"/>
    <w:rsid w:val="00C01AAE"/>
    <w:rsid w:val="00C01C93"/>
    <w:rsid w:val="00C0232F"/>
    <w:rsid w:val="00C04E7D"/>
    <w:rsid w:val="00C1120D"/>
    <w:rsid w:val="00C115A7"/>
    <w:rsid w:val="00C12B3B"/>
    <w:rsid w:val="00C15474"/>
    <w:rsid w:val="00C17D93"/>
    <w:rsid w:val="00C2304E"/>
    <w:rsid w:val="00C2571F"/>
    <w:rsid w:val="00C262A6"/>
    <w:rsid w:val="00C27C23"/>
    <w:rsid w:val="00C301EF"/>
    <w:rsid w:val="00C30BA0"/>
    <w:rsid w:val="00C310A4"/>
    <w:rsid w:val="00C34F82"/>
    <w:rsid w:val="00C36132"/>
    <w:rsid w:val="00C366A2"/>
    <w:rsid w:val="00C37F12"/>
    <w:rsid w:val="00C4078E"/>
    <w:rsid w:val="00C42B01"/>
    <w:rsid w:val="00C44ED0"/>
    <w:rsid w:val="00C45678"/>
    <w:rsid w:val="00C458AC"/>
    <w:rsid w:val="00C45B1D"/>
    <w:rsid w:val="00C477E5"/>
    <w:rsid w:val="00C51270"/>
    <w:rsid w:val="00C52EFA"/>
    <w:rsid w:val="00C54F08"/>
    <w:rsid w:val="00C602A8"/>
    <w:rsid w:val="00C728E6"/>
    <w:rsid w:val="00C7598E"/>
    <w:rsid w:val="00C76AA3"/>
    <w:rsid w:val="00C83A6E"/>
    <w:rsid w:val="00C84728"/>
    <w:rsid w:val="00C8490A"/>
    <w:rsid w:val="00C84D2D"/>
    <w:rsid w:val="00C85EB0"/>
    <w:rsid w:val="00C93A8F"/>
    <w:rsid w:val="00CA1C7A"/>
    <w:rsid w:val="00CA2363"/>
    <w:rsid w:val="00CA3E92"/>
    <w:rsid w:val="00CA52DD"/>
    <w:rsid w:val="00CA53BA"/>
    <w:rsid w:val="00CA5CED"/>
    <w:rsid w:val="00CA7388"/>
    <w:rsid w:val="00CA7F7B"/>
    <w:rsid w:val="00CB4358"/>
    <w:rsid w:val="00CB6003"/>
    <w:rsid w:val="00CB7720"/>
    <w:rsid w:val="00CC1E5F"/>
    <w:rsid w:val="00CC4717"/>
    <w:rsid w:val="00CC479F"/>
    <w:rsid w:val="00CC5EE3"/>
    <w:rsid w:val="00CC661D"/>
    <w:rsid w:val="00CD2722"/>
    <w:rsid w:val="00CD7451"/>
    <w:rsid w:val="00CE0BA5"/>
    <w:rsid w:val="00CE1259"/>
    <w:rsid w:val="00CE2776"/>
    <w:rsid w:val="00CE29BF"/>
    <w:rsid w:val="00CE6723"/>
    <w:rsid w:val="00CF13A9"/>
    <w:rsid w:val="00CF5B20"/>
    <w:rsid w:val="00CF7738"/>
    <w:rsid w:val="00D04FFC"/>
    <w:rsid w:val="00D06BD4"/>
    <w:rsid w:val="00D12323"/>
    <w:rsid w:val="00D12D62"/>
    <w:rsid w:val="00D13926"/>
    <w:rsid w:val="00D1491A"/>
    <w:rsid w:val="00D175BB"/>
    <w:rsid w:val="00D20805"/>
    <w:rsid w:val="00D20CE7"/>
    <w:rsid w:val="00D25485"/>
    <w:rsid w:val="00D25B7E"/>
    <w:rsid w:val="00D25C1E"/>
    <w:rsid w:val="00D26C8F"/>
    <w:rsid w:val="00D30DBC"/>
    <w:rsid w:val="00D32C39"/>
    <w:rsid w:val="00D3327C"/>
    <w:rsid w:val="00D36559"/>
    <w:rsid w:val="00D378D8"/>
    <w:rsid w:val="00D40A4F"/>
    <w:rsid w:val="00D40B72"/>
    <w:rsid w:val="00D414E5"/>
    <w:rsid w:val="00D4348F"/>
    <w:rsid w:val="00D47AE9"/>
    <w:rsid w:val="00D51A97"/>
    <w:rsid w:val="00D523F4"/>
    <w:rsid w:val="00D557FB"/>
    <w:rsid w:val="00D55A77"/>
    <w:rsid w:val="00D6027B"/>
    <w:rsid w:val="00D61829"/>
    <w:rsid w:val="00D6309F"/>
    <w:rsid w:val="00D653E0"/>
    <w:rsid w:val="00D6545F"/>
    <w:rsid w:val="00D661A6"/>
    <w:rsid w:val="00D662F2"/>
    <w:rsid w:val="00D66EF8"/>
    <w:rsid w:val="00D716D5"/>
    <w:rsid w:val="00D7283D"/>
    <w:rsid w:val="00D735C9"/>
    <w:rsid w:val="00D737D7"/>
    <w:rsid w:val="00D73887"/>
    <w:rsid w:val="00D74BA5"/>
    <w:rsid w:val="00D75E23"/>
    <w:rsid w:val="00D80444"/>
    <w:rsid w:val="00D81D56"/>
    <w:rsid w:val="00D827F0"/>
    <w:rsid w:val="00D82C69"/>
    <w:rsid w:val="00D8384E"/>
    <w:rsid w:val="00D94F8D"/>
    <w:rsid w:val="00DA2320"/>
    <w:rsid w:val="00DA2496"/>
    <w:rsid w:val="00DA3D31"/>
    <w:rsid w:val="00DA7721"/>
    <w:rsid w:val="00DB1275"/>
    <w:rsid w:val="00DB12F4"/>
    <w:rsid w:val="00DB2A75"/>
    <w:rsid w:val="00DB5036"/>
    <w:rsid w:val="00DB51D3"/>
    <w:rsid w:val="00DB6567"/>
    <w:rsid w:val="00DB7D51"/>
    <w:rsid w:val="00DC1721"/>
    <w:rsid w:val="00DC1DA6"/>
    <w:rsid w:val="00DC28CA"/>
    <w:rsid w:val="00DC50FF"/>
    <w:rsid w:val="00DD26F1"/>
    <w:rsid w:val="00DD66A6"/>
    <w:rsid w:val="00DD6D8F"/>
    <w:rsid w:val="00DD6F48"/>
    <w:rsid w:val="00DE2C38"/>
    <w:rsid w:val="00DE3335"/>
    <w:rsid w:val="00DE3EEE"/>
    <w:rsid w:val="00DE5188"/>
    <w:rsid w:val="00DE57E8"/>
    <w:rsid w:val="00DE6362"/>
    <w:rsid w:val="00DE6F62"/>
    <w:rsid w:val="00DE6FB6"/>
    <w:rsid w:val="00DF4936"/>
    <w:rsid w:val="00DF559D"/>
    <w:rsid w:val="00DF5F2A"/>
    <w:rsid w:val="00DF75A1"/>
    <w:rsid w:val="00DF7877"/>
    <w:rsid w:val="00DF7FDF"/>
    <w:rsid w:val="00E014D8"/>
    <w:rsid w:val="00E03658"/>
    <w:rsid w:val="00E03DDB"/>
    <w:rsid w:val="00E04B90"/>
    <w:rsid w:val="00E064BA"/>
    <w:rsid w:val="00E069EF"/>
    <w:rsid w:val="00E077DB"/>
    <w:rsid w:val="00E10443"/>
    <w:rsid w:val="00E15153"/>
    <w:rsid w:val="00E16F3B"/>
    <w:rsid w:val="00E21153"/>
    <w:rsid w:val="00E22E0A"/>
    <w:rsid w:val="00E264CD"/>
    <w:rsid w:val="00E26864"/>
    <w:rsid w:val="00E279F7"/>
    <w:rsid w:val="00E37261"/>
    <w:rsid w:val="00E401A0"/>
    <w:rsid w:val="00E43AFF"/>
    <w:rsid w:val="00E44332"/>
    <w:rsid w:val="00E46867"/>
    <w:rsid w:val="00E47A86"/>
    <w:rsid w:val="00E522C7"/>
    <w:rsid w:val="00E52A07"/>
    <w:rsid w:val="00E53679"/>
    <w:rsid w:val="00E542BD"/>
    <w:rsid w:val="00E54DAD"/>
    <w:rsid w:val="00E56556"/>
    <w:rsid w:val="00E64E19"/>
    <w:rsid w:val="00E652E9"/>
    <w:rsid w:val="00E704FC"/>
    <w:rsid w:val="00E81A41"/>
    <w:rsid w:val="00E82605"/>
    <w:rsid w:val="00E84049"/>
    <w:rsid w:val="00E848B7"/>
    <w:rsid w:val="00E90681"/>
    <w:rsid w:val="00EA1C63"/>
    <w:rsid w:val="00EA450C"/>
    <w:rsid w:val="00EA4C74"/>
    <w:rsid w:val="00EA7135"/>
    <w:rsid w:val="00EC2689"/>
    <w:rsid w:val="00EC55F2"/>
    <w:rsid w:val="00EC56EC"/>
    <w:rsid w:val="00EC655A"/>
    <w:rsid w:val="00EC688C"/>
    <w:rsid w:val="00EC70B9"/>
    <w:rsid w:val="00EC7E43"/>
    <w:rsid w:val="00ED08A4"/>
    <w:rsid w:val="00ED09D6"/>
    <w:rsid w:val="00ED0F6E"/>
    <w:rsid w:val="00ED291C"/>
    <w:rsid w:val="00ED6929"/>
    <w:rsid w:val="00EE0841"/>
    <w:rsid w:val="00EE586C"/>
    <w:rsid w:val="00EE6A96"/>
    <w:rsid w:val="00EF01D8"/>
    <w:rsid w:val="00EF3AEE"/>
    <w:rsid w:val="00EF704F"/>
    <w:rsid w:val="00F000A8"/>
    <w:rsid w:val="00F00191"/>
    <w:rsid w:val="00F00241"/>
    <w:rsid w:val="00F01A51"/>
    <w:rsid w:val="00F103DB"/>
    <w:rsid w:val="00F1074B"/>
    <w:rsid w:val="00F1354A"/>
    <w:rsid w:val="00F17660"/>
    <w:rsid w:val="00F20194"/>
    <w:rsid w:val="00F21036"/>
    <w:rsid w:val="00F21BC6"/>
    <w:rsid w:val="00F21C1E"/>
    <w:rsid w:val="00F21C4F"/>
    <w:rsid w:val="00F2288C"/>
    <w:rsid w:val="00F24FB3"/>
    <w:rsid w:val="00F25098"/>
    <w:rsid w:val="00F277F3"/>
    <w:rsid w:val="00F301DF"/>
    <w:rsid w:val="00F309CB"/>
    <w:rsid w:val="00F32703"/>
    <w:rsid w:val="00F41374"/>
    <w:rsid w:val="00F418CB"/>
    <w:rsid w:val="00F426E1"/>
    <w:rsid w:val="00F42D45"/>
    <w:rsid w:val="00F463CC"/>
    <w:rsid w:val="00F563E7"/>
    <w:rsid w:val="00F56D05"/>
    <w:rsid w:val="00F61446"/>
    <w:rsid w:val="00F61E45"/>
    <w:rsid w:val="00F64C27"/>
    <w:rsid w:val="00F651EA"/>
    <w:rsid w:val="00F704F4"/>
    <w:rsid w:val="00F71AF7"/>
    <w:rsid w:val="00F71FD6"/>
    <w:rsid w:val="00F73BD7"/>
    <w:rsid w:val="00F81317"/>
    <w:rsid w:val="00F859E2"/>
    <w:rsid w:val="00F912E4"/>
    <w:rsid w:val="00F91C61"/>
    <w:rsid w:val="00F93990"/>
    <w:rsid w:val="00F97067"/>
    <w:rsid w:val="00F971CF"/>
    <w:rsid w:val="00F97B2B"/>
    <w:rsid w:val="00FA37BA"/>
    <w:rsid w:val="00FA38A6"/>
    <w:rsid w:val="00FA3E5E"/>
    <w:rsid w:val="00FA5E1D"/>
    <w:rsid w:val="00FA5E9B"/>
    <w:rsid w:val="00FA6C28"/>
    <w:rsid w:val="00FB10D9"/>
    <w:rsid w:val="00FB2FDB"/>
    <w:rsid w:val="00FB35EC"/>
    <w:rsid w:val="00FB43E7"/>
    <w:rsid w:val="00FC030A"/>
    <w:rsid w:val="00FC043A"/>
    <w:rsid w:val="00FC135C"/>
    <w:rsid w:val="00FC4AE7"/>
    <w:rsid w:val="00FC59F5"/>
    <w:rsid w:val="00FC5C23"/>
    <w:rsid w:val="00FD16DF"/>
    <w:rsid w:val="00FD1E09"/>
    <w:rsid w:val="00FD38B5"/>
    <w:rsid w:val="00FD6175"/>
    <w:rsid w:val="00FD7428"/>
    <w:rsid w:val="00FE5595"/>
    <w:rsid w:val="00FF077D"/>
    <w:rsid w:val="00FF2B6E"/>
    <w:rsid w:val="00FF55B5"/>
    <w:rsid w:val="00FF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5460BC"/>
  <w15:docId w15:val="{4FF98F36-F2E4-4DF2-8005-25FFAE8D2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956"/>
    <w:pPr>
      <w:spacing w:after="200" w:line="276" w:lineRule="auto"/>
    </w:pPr>
    <w:rPr>
      <w:rFonts w:ascii="Cambria" w:hAnsi="Cambria"/>
      <w:sz w:val="22"/>
      <w:szCs w:val="22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990956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  <w:lang w:val="en-US" w:eastAsia="en-US"/>
    </w:rPr>
  </w:style>
  <w:style w:type="paragraph" w:styleId="Prrafodelista">
    <w:name w:val="List Paragraph"/>
    <w:basedOn w:val="Normal"/>
    <w:uiPriority w:val="34"/>
    <w:qFormat/>
    <w:rsid w:val="0099095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90956"/>
    <w:rPr>
      <w:color w:val="0000FF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99095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90956"/>
    <w:rPr>
      <w:rFonts w:ascii="Cambria" w:hAnsi="Cambria"/>
      <w:lang w:val="en-US"/>
    </w:rPr>
  </w:style>
  <w:style w:type="paragraph" w:styleId="Encabezado">
    <w:name w:val="header"/>
    <w:basedOn w:val="Normal"/>
    <w:link w:val="EncabezadoCar"/>
    <w:uiPriority w:val="99"/>
    <w:semiHidden/>
    <w:unhideWhenUsed/>
    <w:rsid w:val="009909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990956"/>
    <w:rPr>
      <w:rFonts w:ascii="Cambria" w:hAnsi="Cambria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028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028F3"/>
    <w:rPr>
      <w:rFonts w:ascii="Tahoma" w:hAnsi="Tahoma" w:cs="Tahoma"/>
      <w:sz w:val="16"/>
      <w:szCs w:val="16"/>
      <w:lang w:val="en-US" w:eastAsia="en-US"/>
    </w:rPr>
  </w:style>
  <w:style w:type="table" w:styleId="Tablaconcuadrcula">
    <w:name w:val="Table Grid"/>
    <w:basedOn w:val="Tablanormal"/>
    <w:uiPriority w:val="59"/>
    <w:rsid w:val="009919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5C6A0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C6A0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C6A0C"/>
    <w:rPr>
      <w:rFonts w:ascii="Cambria" w:hAnsi="Cambria"/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C6A0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C6A0C"/>
    <w:rPr>
      <w:rFonts w:ascii="Cambria" w:hAnsi="Cambria"/>
      <w:b/>
      <w:bCs/>
      <w:lang w:val="en-US"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5360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name.lname@student.ie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71998B42E9014C8DADA224C97D34D1" ma:contentTypeVersion="16" ma:contentTypeDescription="Crear nuevo documento." ma:contentTypeScope="" ma:versionID="095014ce753ca96de15f202016cc2e4c">
  <xsd:schema xmlns:xsd="http://www.w3.org/2001/XMLSchema" xmlns:xs="http://www.w3.org/2001/XMLSchema" xmlns:p="http://schemas.microsoft.com/office/2006/metadata/properties" xmlns:ns2="27590cbc-5ca6-4074-af9a-9ce336fcfa2c" xmlns:ns3="414a2e80-3ec9-4fa5-822a-64efcaaeea56" targetNamespace="http://schemas.microsoft.com/office/2006/metadata/properties" ma:root="true" ma:fieldsID="a74589952215406749f139d2df15c916" ns2:_="" ns3:_="">
    <xsd:import namespace="27590cbc-5ca6-4074-af9a-9ce336fcfa2c"/>
    <xsd:import namespace="414a2e80-3ec9-4fa5-822a-64efcaaeea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0cbc-5ca6-4074-af9a-9ce336fcf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d0b856d1-9a64-47e6-883d-7d320ac55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a2e80-3ec9-4fa5-822a-64efcaaeea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89b041-753f-4cae-a6a8-735605acb1f2}" ma:internalName="TaxCatchAll" ma:showField="CatchAllData" ma:web="414a2e80-3ec9-4fa5-822a-64efcaaeea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14a2e80-3ec9-4fa5-822a-64efcaaeea56" xsi:nil="true"/>
    <lcf76f155ced4ddcb4097134ff3c332f xmlns="27590cbc-5ca6-4074-af9a-9ce336fcfa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9BC8F0-8CF4-48F7-B234-84A7D910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90cbc-5ca6-4074-af9a-9ce336fcfa2c"/>
    <ds:schemaRef ds:uri="414a2e80-3ec9-4fa5-822a-64efcaaeea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5F23EE-98F8-4B23-8081-6EE3D9FB33F3}">
  <ds:schemaRefs>
    <ds:schemaRef ds:uri="http://schemas.microsoft.com/office/2006/metadata/properties"/>
    <ds:schemaRef ds:uri="http://schemas.microsoft.com/office/infopath/2007/PartnerControls"/>
    <ds:schemaRef ds:uri="414a2e80-3ec9-4fa5-822a-64efcaaeea56"/>
    <ds:schemaRef ds:uri="27590cbc-5ca6-4074-af9a-9ce336fcfa2c"/>
  </ds:schemaRefs>
</ds:datastoreItem>
</file>

<file path=customXml/itemProps3.xml><?xml version="1.0" encoding="utf-8"?>
<ds:datastoreItem xmlns:ds="http://schemas.openxmlformats.org/officeDocument/2006/customXml" ds:itemID="{C5A0C7D5-AFCC-409F-B7AE-EB33883B32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0</TotalTime>
  <Pages>1</Pages>
  <Words>452</Words>
  <Characters>2577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e</Company>
  <LinksUpToDate>false</LinksUpToDate>
  <CharactersWithSpaces>3023</CharactersWithSpaces>
  <SharedDoc>false</SharedDoc>
  <HLinks>
    <vt:vector size="6" baseType="variant">
      <vt:variant>
        <vt:i4>2686994</vt:i4>
      </vt:variant>
      <vt:variant>
        <vt:i4>0</vt:i4>
      </vt:variant>
      <vt:variant>
        <vt:i4>0</vt:i4>
      </vt:variant>
      <vt:variant>
        <vt:i4>5</vt:i4>
      </vt:variant>
      <vt:variant>
        <vt:lpwstr>mailto:name.lname@student.i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a Martinez</dc:creator>
  <cp:keywords/>
  <cp:lastModifiedBy>Emilia Mirea</cp:lastModifiedBy>
  <cp:revision>78</cp:revision>
  <cp:lastPrinted>2021-02-18T02:21:00Z</cp:lastPrinted>
  <dcterms:created xsi:type="dcterms:W3CDTF">2021-02-22T07:00:00Z</dcterms:created>
  <dcterms:modified xsi:type="dcterms:W3CDTF">2022-07-04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71998B42E9014C8DADA224C97D34D1</vt:lpwstr>
  </property>
  <property fmtid="{D5CDD505-2E9C-101B-9397-08002B2CF9AE}" pid="3" name="MediaServiceImageTags">
    <vt:lpwstr/>
  </property>
</Properties>
</file>